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540090" w14:textId="77777777" w:rsidR="00F46EC6" w:rsidRDefault="00F46EC6" w:rsidP="00F46EC6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3. </w:t>
      </w:r>
      <w:r w:rsidRPr="00B079D1">
        <w:rPr>
          <w:rFonts w:ascii="Arial" w:hAnsi="Arial" w:cs="Arial"/>
          <w:b/>
          <w:bCs/>
          <w:sz w:val="24"/>
          <w:szCs w:val="24"/>
        </w:rPr>
        <w:t>Sprint Backlog:</w:t>
      </w:r>
    </w:p>
    <w:p w14:paraId="0274BDDD" w14:textId="77777777" w:rsidR="00991692" w:rsidRDefault="00991692" w:rsidP="00991692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CB7C04">
        <w:rPr>
          <w:rFonts w:ascii="Arial" w:hAnsi="Arial" w:cs="Arial"/>
          <w:sz w:val="24"/>
          <w:szCs w:val="24"/>
        </w:rPr>
        <w:t>A list of tasks identified by the Scrum team to be completed during the Scrum sprint is the sprint backlog. The team selects a certain number of product backlog items during the sprint planning meeting, normally in the context of user stories, and defines the tasks required to complete almost every user story.</w:t>
      </w:r>
    </w:p>
    <w:p w14:paraId="3031D2E7" w14:textId="77777777" w:rsidR="00991692" w:rsidRDefault="00991692" w:rsidP="00F46EC6">
      <w:pPr>
        <w:rPr>
          <w:rFonts w:ascii="Arial" w:hAnsi="Arial" w:cs="Arial"/>
          <w:b/>
          <w:bCs/>
          <w:sz w:val="24"/>
          <w:szCs w:val="24"/>
        </w:rPr>
      </w:pPr>
      <w:bookmarkStart w:id="0" w:name="_GoBack"/>
      <w:bookmarkEnd w:id="0"/>
    </w:p>
    <w:p w14:paraId="67A65C3E" w14:textId="77777777" w:rsidR="00F46EC6" w:rsidRDefault="00F46EC6" w:rsidP="00F46EC6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0"/>
        <w:gridCol w:w="2524"/>
        <w:gridCol w:w="1643"/>
        <w:gridCol w:w="1217"/>
        <w:gridCol w:w="390"/>
        <w:gridCol w:w="390"/>
        <w:gridCol w:w="390"/>
        <w:gridCol w:w="483"/>
        <w:gridCol w:w="483"/>
      </w:tblGrid>
      <w:tr w:rsidR="00F46EC6" w14:paraId="152FF8A1" w14:textId="77777777" w:rsidTr="00485FD3">
        <w:trPr>
          <w:trHeight w:val="512"/>
        </w:trPr>
        <w:tc>
          <w:tcPr>
            <w:tcW w:w="9350" w:type="dxa"/>
            <w:gridSpan w:val="9"/>
            <w:tcBorders>
              <w:bottom w:val="single" w:sz="4" w:space="0" w:color="auto"/>
            </w:tcBorders>
          </w:tcPr>
          <w:p w14:paraId="742D9EBF" w14:textId="69DA4CC3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print-</w:t>
            </w:r>
            <w:r w:rsidR="005C05A1"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</w:tr>
      <w:tr w:rsidR="005802BB" w14:paraId="10D4EACD" w14:textId="77777777" w:rsidTr="00485FD3">
        <w:trPr>
          <w:trHeight w:val="512"/>
        </w:trPr>
        <w:tc>
          <w:tcPr>
            <w:tcW w:w="9350" w:type="dxa"/>
            <w:gridSpan w:val="9"/>
            <w:tcBorders>
              <w:bottom w:val="single" w:sz="4" w:space="0" w:color="auto"/>
            </w:tcBorders>
          </w:tcPr>
          <w:p w14:paraId="301AD7C8" w14:textId="4AF20DB0" w:rsidR="005802BB" w:rsidRDefault="005802BB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tart-End</w:t>
            </w:r>
          </w:p>
        </w:tc>
      </w:tr>
      <w:tr w:rsidR="00F46EC6" w14:paraId="1DE1D68D" w14:textId="77777777" w:rsidTr="00485FD3">
        <w:tc>
          <w:tcPr>
            <w:tcW w:w="1890" w:type="dxa"/>
            <w:tcBorders>
              <w:bottom w:val="single" w:sz="4" w:space="0" w:color="auto"/>
            </w:tcBorders>
          </w:tcPr>
          <w:p w14:paraId="6C61FA0C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roduct Backlog Item</w:t>
            </w:r>
          </w:p>
        </w:tc>
        <w:tc>
          <w:tcPr>
            <w:tcW w:w="2650" w:type="dxa"/>
          </w:tcPr>
          <w:p w14:paraId="05C29C18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print Task</w:t>
            </w:r>
          </w:p>
        </w:tc>
        <w:tc>
          <w:tcPr>
            <w:tcW w:w="1643" w:type="dxa"/>
          </w:tcPr>
          <w:p w14:paraId="15EAF068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7734B">
              <w:rPr>
                <w:rFonts w:ascii="Arial" w:hAnsi="Arial" w:cs="Arial"/>
                <w:b/>
                <w:bCs/>
                <w:sz w:val="24"/>
                <w:szCs w:val="24"/>
              </w:rPr>
              <w:t>Responsible</w:t>
            </w:r>
          </w:p>
        </w:tc>
        <w:tc>
          <w:tcPr>
            <w:tcW w:w="1217" w:type="dxa"/>
          </w:tcPr>
          <w:p w14:paraId="71157548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Initial Estimate of Effort</w:t>
            </w:r>
          </w:p>
        </w:tc>
        <w:tc>
          <w:tcPr>
            <w:tcW w:w="390" w:type="dxa"/>
          </w:tcPr>
          <w:p w14:paraId="5F415180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67E08F90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2CF06F04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1EDFAEEB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06462545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4C108EE0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3245F3CE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40A6E3CD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5D7E11A1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48772561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</w:tr>
      <w:tr w:rsidR="00CF23B4" w14:paraId="49153C3E" w14:textId="77777777" w:rsidTr="005C05A1">
        <w:trPr>
          <w:trHeight w:val="360"/>
        </w:trPr>
        <w:tc>
          <w:tcPr>
            <w:tcW w:w="1890" w:type="dxa"/>
            <w:vMerge w:val="restart"/>
          </w:tcPr>
          <w:p w14:paraId="7BF0B0AB" w14:textId="02DD54DF" w:rsidR="00CF23B4" w:rsidRPr="0057734B" w:rsidRDefault="00CF23B4" w:rsidP="00CF23B4">
            <w:pPr>
              <w:tabs>
                <w:tab w:val="left" w:pos="1350"/>
              </w:tabs>
            </w:pPr>
            <w:r>
              <w:rPr>
                <w:rFonts w:ascii="Arial" w:hAnsi="Arial" w:cs="Arial"/>
                <w:sz w:val="24"/>
                <w:szCs w:val="24"/>
              </w:rPr>
              <w:t>Setup SharePoint Online.</w:t>
            </w:r>
          </w:p>
        </w:tc>
        <w:tc>
          <w:tcPr>
            <w:tcW w:w="2650" w:type="dxa"/>
          </w:tcPr>
          <w:p w14:paraId="5BB67AF8" w14:textId="3BAA2EF9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tup share-point.</w:t>
            </w:r>
          </w:p>
        </w:tc>
        <w:tc>
          <w:tcPr>
            <w:tcW w:w="1643" w:type="dxa"/>
          </w:tcPr>
          <w:p w14:paraId="029856D6" w14:textId="28E1567C" w:rsidR="00CF23B4" w:rsidRPr="001301C0" w:rsidRDefault="00CF23B4" w:rsidP="00CF23B4">
            <w:pPr>
              <w:rPr>
                <w:rFonts w:ascii="Arial" w:hAnsi="Arial" w:cs="Arial"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Developer</w:t>
            </w:r>
          </w:p>
        </w:tc>
        <w:tc>
          <w:tcPr>
            <w:tcW w:w="1217" w:type="dxa"/>
          </w:tcPr>
          <w:p w14:paraId="294801F2" w14:textId="6A32B87F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4A7F6F37" w14:textId="2B90D1DA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15DA7AB5" w14:textId="1E4375BB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79A2308A" w14:textId="4AF64160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D5F22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5E2D2693" w14:textId="29D795CC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D5F22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052DCCC4" w14:textId="17D69235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D5F22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CF23B4" w14:paraId="42763B58" w14:textId="77777777" w:rsidTr="00485FD3">
        <w:trPr>
          <w:trHeight w:val="465"/>
        </w:trPr>
        <w:tc>
          <w:tcPr>
            <w:tcW w:w="1890" w:type="dxa"/>
            <w:vMerge/>
          </w:tcPr>
          <w:p w14:paraId="2D49DD1D" w14:textId="77777777" w:rsidR="00CF23B4" w:rsidRDefault="00CF23B4" w:rsidP="00CF23B4">
            <w:pPr>
              <w:tabs>
                <w:tab w:val="left" w:pos="135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50" w:type="dxa"/>
          </w:tcPr>
          <w:p w14:paraId="05B467F9" w14:textId="0D4FD452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d team members to the site</w:t>
            </w:r>
          </w:p>
        </w:tc>
        <w:tc>
          <w:tcPr>
            <w:tcW w:w="1643" w:type="dxa"/>
          </w:tcPr>
          <w:p w14:paraId="7505650A" w14:textId="51F2ADEF" w:rsidR="00CF23B4" w:rsidRPr="001301C0" w:rsidRDefault="00CF23B4" w:rsidP="00CF23B4">
            <w:pPr>
              <w:rPr>
                <w:rFonts w:ascii="Arial" w:hAnsi="Arial" w:cs="Arial"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Scrum master</w:t>
            </w:r>
          </w:p>
        </w:tc>
        <w:tc>
          <w:tcPr>
            <w:tcW w:w="1217" w:type="dxa"/>
          </w:tcPr>
          <w:p w14:paraId="6B022991" w14:textId="36DCDC72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4D01801C" w14:textId="4EA4AB10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4D9C8352" w14:textId="6DCF5329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0866AFC4" w14:textId="6436EAB9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D5F22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6671B6E9" w14:textId="4E9A7DBD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D5F22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3382F824" w14:textId="1DB3A6DD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D5F22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CF23B4" w14:paraId="02EE64DD" w14:textId="77777777" w:rsidTr="00485FD3">
        <w:tc>
          <w:tcPr>
            <w:tcW w:w="1890" w:type="dxa"/>
            <w:vMerge w:val="restart"/>
          </w:tcPr>
          <w:p w14:paraId="17661A8B" w14:textId="780B1969" w:rsidR="00CF23B4" w:rsidRPr="0057734B" w:rsidRDefault="00CF23B4" w:rsidP="00CF23B4">
            <w:r>
              <w:rPr>
                <w:rFonts w:ascii="Arial" w:hAnsi="Arial" w:cs="Arial"/>
                <w:sz w:val="24"/>
                <w:szCs w:val="24"/>
              </w:rPr>
              <w:t>Home page</w:t>
            </w:r>
          </w:p>
        </w:tc>
        <w:tc>
          <w:tcPr>
            <w:tcW w:w="2650" w:type="dxa"/>
          </w:tcPr>
          <w:p w14:paraId="4314FF97" w14:textId="31BC75AD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ebpage UI creation</w:t>
            </w:r>
          </w:p>
        </w:tc>
        <w:tc>
          <w:tcPr>
            <w:tcW w:w="1643" w:type="dxa"/>
          </w:tcPr>
          <w:p w14:paraId="179E2D6F" w14:textId="7C7BC6BC" w:rsidR="00CF23B4" w:rsidRPr="001301C0" w:rsidRDefault="00CF23B4" w:rsidP="00CF23B4">
            <w:pPr>
              <w:rPr>
                <w:rFonts w:ascii="Arial" w:hAnsi="Arial" w:cs="Arial"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Designer</w:t>
            </w:r>
          </w:p>
        </w:tc>
        <w:tc>
          <w:tcPr>
            <w:tcW w:w="1217" w:type="dxa"/>
          </w:tcPr>
          <w:p w14:paraId="2A41AC2E" w14:textId="5201C200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347724AC" w14:textId="200D6386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705C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59C6AAA8" w14:textId="6403420D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705C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358DD682" w14:textId="3B75173F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705C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1D6B0D26" w14:textId="3EC429A3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2EE42F11" w14:textId="067E38DF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</w:tr>
      <w:tr w:rsidR="00CF23B4" w14:paraId="256E3378" w14:textId="77777777" w:rsidTr="00485FD3">
        <w:tc>
          <w:tcPr>
            <w:tcW w:w="1890" w:type="dxa"/>
            <w:vMerge/>
          </w:tcPr>
          <w:p w14:paraId="4EB4E379" w14:textId="77777777" w:rsidR="00CF23B4" w:rsidRPr="0057734B" w:rsidRDefault="00CF23B4" w:rsidP="00CF23B4"/>
        </w:tc>
        <w:tc>
          <w:tcPr>
            <w:tcW w:w="2650" w:type="dxa"/>
          </w:tcPr>
          <w:p w14:paraId="0C8787B4" w14:textId="4712E6DA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</w:t>
            </w:r>
            <w:r w:rsidRPr="00C372A5">
              <w:rPr>
                <w:rFonts w:ascii="Arial" w:hAnsi="Arial" w:cs="Arial"/>
                <w:sz w:val="24"/>
                <w:szCs w:val="24"/>
              </w:rPr>
              <w:t>nformation</w:t>
            </w:r>
            <w:r>
              <w:rPr>
                <w:rFonts w:ascii="Arial" w:hAnsi="Arial" w:cs="Arial"/>
                <w:sz w:val="24"/>
                <w:szCs w:val="24"/>
              </w:rPr>
              <w:t xml:space="preserve"> Gathering</w:t>
            </w:r>
          </w:p>
        </w:tc>
        <w:tc>
          <w:tcPr>
            <w:tcW w:w="1643" w:type="dxa"/>
          </w:tcPr>
          <w:p w14:paraId="466DC9B3" w14:textId="4A1379C4" w:rsidR="00CF23B4" w:rsidRPr="001301C0" w:rsidRDefault="00CF23B4" w:rsidP="00CF23B4">
            <w:pPr>
              <w:rPr>
                <w:rFonts w:ascii="Arial" w:hAnsi="Arial" w:cs="Arial"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Analyst</w:t>
            </w:r>
          </w:p>
        </w:tc>
        <w:tc>
          <w:tcPr>
            <w:tcW w:w="1217" w:type="dxa"/>
          </w:tcPr>
          <w:p w14:paraId="7CDFB28A" w14:textId="287C69DF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2CD14228" w14:textId="41306612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705C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72E3D344" w14:textId="51327008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705C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292CD6A2" w14:textId="1609AFD8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705C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3832D34D" w14:textId="335870A5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10E111A2" w14:textId="62E6352B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CF23B4" w14:paraId="7A847B48" w14:textId="77777777" w:rsidTr="00485FD3">
        <w:tc>
          <w:tcPr>
            <w:tcW w:w="1890" w:type="dxa"/>
            <w:vMerge/>
          </w:tcPr>
          <w:p w14:paraId="0FB93E3D" w14:textId="77777777" w:rsidR="00CF23B4" w:rsidRPr="0057734B" w:rsidRDefault="00CF23B4" w:rsidP="00CF23B4"/>
        </w:tc>
        <w:tc>
          <w:tcPr>
            <w:tcW w:w="2650" w:type="dxa"/>
          </w:tcPr>
          <w:p w14:paraId="5095741D" w14:textId="0C383433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ome page Development</w:t>
            </w:r>
          </w:p>
        </w:tc>
        <w:tc>
          <w:tcPr>
            <w:tcW w:w="1643" w:type="dxa"/>
          </w:tcPr>
          <w:p w14:paraId="10946118" w14:textId="1C37DA79" w:rsidR="00CF23B4" w:rsidRPr="001301C0" w:rsidRDefault="00CF23B4" w:rsidP="00CF23B4">
            <w:pPr>
              <w:rPr>
                <w:rFonts w:ascii="Arial" w:hAnsi="Arial" w:cs="Arial"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Developer</w:t>
            </w:r>
          </w:p>
        </w:tc>
        <w:tc>
          <w:tcPr>
            <w:tcW w:w="1217" w:type="dxa"/>
          </w:tcPr>
          <w:p w14:paraId="275D800E" w14:textId="47F64AC1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390" w:type="dxa"/>
          </w:tcPr>
          <w:p w14:paraId="4906649D" w14:textId="3FF48E26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705C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154EB879" w14:textId="130DB4C9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705C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0807C0D8" w14:textId="0CABB0C9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705C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2C7DCB81" w14:textId="34929A8C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70F4CDB5" w14:textId="773FC439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</w:tr>
      <w:tr w:rsidR="00CF23B4" w14:paraId="64066DF2" w14:textId="77777777" w:rsidTr="00485FD3">
        <w:tc>
          <w:tcPr>
            <w:tcW w:w="1890" w:type="dxa"/>
            <w:vMerge/>
          </w:tcPr>
          <w:p w14:paraId="477A73F7" w14:textId="77777777" w:rsidR="00CF23B4" w:rsidRPr="0057734B" w:rsidRDefault="00CF23B4" w:rsidP="00CF23B4"/>
        </w:tc>
        <w:tc>
          <w:tcPr>
            <w:tcW w:w="2650" w:type="dxa"/>
          </w:tcPr>
          <w:p w14:paraId="3FBF997B" w14:textId="3BB9EF86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</w:t>
            </w:r>
            <w:r w:rsidRPr="00C047FB">
              <w:rPr>
                <w:rFonts w:ascii="Arial" w:hAnsi="Arial" w:cs="Arial"/>
                <w:sz w:val="24"/>
                <w:szCs w:val="24"/>
              </w:rPr>
              <w:t xml:space="preserve"> acceptance test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1643" w:type="dxa"/>
          </w:tcPr>
          <w:p w14:paraId="346FD9DA" w14:textId="2832603B" w:rsidR="00CF23B4" w:rsidRPr="001301C0" w:rsidRDefault="00CF23B4" w:rsidP="00CF23B4">
            <w:pPr>
              <w:rPr>
                <w:rFonts w:ascii="Arial" w:hAnsi="Arial" w:cs="Arial"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Tester</w:t>
            </w:r>
          </w:p>
        </w:tc>
        <w:tc>
          <w:tcPr>
            <w:tcW w:w="1217" w:type="dxa"/>
          </w:tcPr>
          <w:p w14:paraId="420555B0" w14:textId="4E9EB789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61B52471" w14:textId="23FE1236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705C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7D43E547" w14:textId="0FDD3AD8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705C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30BFDA04" w14:textId="31A9D527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705C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4B1BA3CB" w14:textId="5FFB384A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7E678280" w14:textId="303ADC9F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CF23B4" w14:paraId="24092A98" w14:textId="77777777" w:rsidTr="00485FD3">
        <w:tc>
          <w:tcPr>
            <w:tcW w:w="1890" w:type="dxa"/>
            <w:vMerge/>
          </w:tcPr>
          <w:p w14:paraId="65B4CA15" w14:textId="77777777" w:rsidR="00CF23B4" w:rsidRPr="0057734B" w:rsidRDefault="00CF23B4" w:rsidP="00CF23B4"/>
        </w:tc>
        <w:tc>
          <w:tcPr>
            <w:tcW w:w="2650" w:type="dxa"/>
          </w:tcPr>
          <w:p w14:paraId="63B97A6B" w14:textId="3A463310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scus about find out solutions with team.</w:t>
            </w:r>
          </w:p>
        </w:tc>
        <w:tc>
          <w:tcPr>
            <w:tcW w:w="1643" w:type="dxa"/>
          </w:tcPr>
          <w:p w14:paraId="5D9A3F33" w14:textId="6242EC34" w:rsidR="00CF23B4" w:rsidRPr="001301C0" w:rsidRDefault="00CF23B4" w:rsidP="00CF23B4">
            <w:pPr>
              <w:rPr>
                <w:rFonts w:ascii="Arial" w:hAnsi="Arial" w:cs="Arial"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Scrum master</w:t>
            </w:r>
          </w:p>
        </w:tc>
        <w:tc>
          <w:tcPr>
            <w:tcW w:w="1217" w:type="dxa"/>
          </w:tcPr>
          <w:p w14:paraId="017769B0" w14:textId="39F3F26A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90" w:type="dxa"/>
          </w:tcPr>
          <w:p w14:paraId="5D1E3677" w14:textId="650D6341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705C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6B1C4F8A" w14:textId="3527304F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705C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38246468" w14:textId="5B63139B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1705C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672CCC9C" w14:textId="7229F4E3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3CB26CEA" w14:textId="5ABBD011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</w:tr>
      <w:tr w:rsidR="00F46EC6" w14:paraId="2C267705" w14:textId="77777777" w:rsidTr="00485FD3">
        <w:tc>
          <w:tcPr>
            <w:tcW w:w="1890" w:type="dxa"/>
            <w:vMerge/>
          </w:tcPr>
          <w:p w14:paraId="0EB3DE0A" w14:textId="77777777" w:rsidR="00F46EC6" w:rsidRPr="0057734B" w:rsidRDefault="00F46EC6" w:rsidP="00485FD3"/>
        </w:tc>
        <w:tc>
          <w:tcPr>
            <w:tcW w:w="2650" w:type="dxa"/>
          </w:tcPr>
          <w:p w14:paraId="2559F0CA" w14:textId="517BEC9F" w:rsidR="00F46EC6" w:rsidRDefault="001301C0" w:rsidP="00485F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otal:</w:t>
            </w:r>
          </w:p>
        </w:tc>
        <w:tc>
          <w:tcPr>
            <w:tcW w:w="1643" w:type="dxa"/>
          </w:tcPr>
          <w:p w14:paraId="06772FFB" w14:textId="77777777" w:rsidR="00F46EC6" w:rsidRDefault="00F46EC6" w:rsidP="00485F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17" w:type="dxa"/>
          </w:tcPr>
          <w:p w14:paraId="2578654F" w14:textId="5EA798B5" w:rsidR="00F46EC6" w:rsidRDefault="00C1639A" w:rsidP="00485F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6</w:t>
            </w:r>
          </w:p>
        </w:tc>
        <w:tc>
          <w:tcPr>
            <w:tcW w:w="390" w:type="dxa"/>
          </w:tcPr>
          <w:p w14:paraId="16D35939" w14:textId="1CD06A2A" w:rsidR="00F46EC6" w:rsidRDefault="00C1639A" w:rsidP="00485F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4512AB29" w14:textId="02859618" w:rsidR="00F46EC6" w:rsidRDefault="00C1639A" w:rsidP="00485F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783D1A5C" w14:textId="77777777" w:rsidR="00F46EC6" w:rsidRDefault="00F46EC6" w:rsidP="00485F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90" w:type="dxa"/>
          </w:tcPr>
          <w:p w14:paraId="5B292CC9" w14:textId="59DBB91C" w:rsidR="00F46EC6" w:rsidRDefault="00C1639A" w:rsidP="00485F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390" w:type="dxa"/>
          </w:tcPr>
          <w:p w14:paraId="55A8147A" w14:textId="5D594F53" w:rsidR="00F46EC6" w:rsidRDefault="00C1639A" w:rsidP="00485F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2</w:t>
            </w:r>
          </w:p>
        </w:tc>
      </w:tr>
    </w:tbl>
    <w:p w14:paraId="5AB0C777" w14:textId="77777777" w:rsidR="00F46EC6" w:rsidRDefault="00F46EC6" w:rsidP="00F46EC6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5"/>
        <w:gridCol w:w="2592"/>
        <w:gridCol w:w="1643"/>
        <w:gridCol w:w="1217"/>
        <w:gridCol w:w="390"/>
        <w:gridCol w:w="483"/>
        <w:gridCol w:w="390"/>
        <w:gridCol w:w="390"/>
        <w:gridCol w:w="390"/>
      </w:tblGrid>
      <w:tr w:rsidR="00F46EC6" w14:paraId="389AC006" w14:textId="77777777" w:rsidTr="00485FD3">
        <w:trPr>
          <w:trHeight w:val="512"/>
        </w:trPr>
        <w:tc>
          <w:tcPr>
            <w:tcW w:w="9350" w:type="dxa"/>
            <w:gridSpan w:val="9"/>
            <w:tcBorders>
              <w:bottom w:val="single" w:sz="4" w:space="0" w:color="auto"/>
            </w:tcBorders>
          </w:tcPr>
          <w:p w14:paraId="4AE11977" w14:textId="76BFC860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print-</w:t>
            </w:r>
            <w:r w:rsidR="005C05A1"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F46EC6" w14:paraId="528C60D1" w14:textId="77777777" w:rsidTr="00485FD3">
        <w:tc>
          <w:tcPr>
            <w:tcW w:w="1890" w:type="dxa"/>
            <w:tcBorders>
              <w:bottom w:val="single" w:sz="4" w:space="0" w:color="auto"/>
            </w:tcBorders>
          </w:tcPr>
          <w:p w14:paraId="23C57F32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roduct Backlog Item</w:t>
            </w:r>
          </w:p>
        </w:tc>
        <w:tc>
          <w:tcPr>
            <w:tcW w:w="2650" w:type="dxa"/>
          </w:tcPr>
          <w:p w14:paraId="6AAD72E9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print Task</w:t>
            </w:r>
          </w:p>
        </w:tc>
        <w:tc>
          <w:tcPr>
            <w:tcW w:w="1643" w:type="dxa"/>
          </w:tcPr>
          <w:p w14:paraId="1B1E3501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7734B">
              <w:rPr>
                <w:rFonts w:ascii="Arial" w:hAnsi="Arial" w:cs="Arial"/>
                <w:b/>
                <w:bCs/>
                <w:sz w:val="24"/>
                <w:szCs w:val="24"/>
              </w:rPr>
              <w:t>Responsible</w:t>
            </w:r>
          </w:p>
        </w:tc>
        <w:tc>
          <w:tcPr>
            <w:tcW w:w="1217" w:type="dxa"/>
          </w:tcPr>
          <w:p w14:paraId="70E43177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Initial Estimate of Effort</w:t>
            </w:r>
          </w:p>
        </w:tc>
        <w:tc>
          <w:tcPr>
            <w:tcW w:w="390" w:type="dxa"/>
          </w:tcPr>
          <w:p w14:paraId="7D4A94B8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313845AA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56D5571C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517BAA88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104A09B0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03625618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6E8D9030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47E1677D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2D4C0F89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59FCCE8A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</w:tr>
      <w:tr w:rsidR="001301C0" w14:paraId="5CF5D3DD" w14:textId="77777777" w:rsidTr="00485FD3">
        <w:tc>
          <w:tcPr>
            <w:tcW w:w="1890" w:type="dxa"/>
            <w:vMerge w:val="restart"/>
            <w:vAlign w:val="center"/>
          </w:tcPr>
          <w:p w14:paraId="6E6B2636" w14:textId="7F5F2494" w:rsidR="001301C0" w:rsidRPr="0057734B" w:rsidRDefault="001301C0" w:rsidP="001301C0"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As a parent,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I want to v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iew all the different courses offered by Liberty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lastRenderedPageBreak/>
              <w:t xml:space="preserve">University with course details to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help my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child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choose the course they like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650" w:type="dxa"/>
          </w:tcPr>
          <w:p w14:paraId="1FA5E23A" w14:textId="2D34162B" w:rsidR="001301C0" w:rsidRDefault="001301C0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Webpage UI creation</w:t>
            </w:r>
          </w:p>
        </w:tc>
        <w:tc>
          <w:tcPr>
            <w:tcW w:w="1643" w:type="dxa"/>
          </w:tcPr>
          <w:p w14:paraId="39E4813F" w14:textId="424328A4" w:rsidR="001301C0" w:rsidRDefault="001301C0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Designer</w:t>
            </w:r>
          </w:p>
        </w:tc>
        <w:tc>
          <w:tcPr>
            <w:tcW w:w="1217" w:type="dxa"/>
          </w:tcPr>
          <w:p w14:paraId="0E3F0DE1" w14:textId="7E3D5D69" w:rsidR="001301C0" w:rsidRDefault="00C1639A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390" w:type="dxa"/>
          </w:tcPr>
          <w:p w14:paraId="240428DD" w14:textId="1D085683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4EA05BA2" w14:textId="63EB8F51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78E83C46" w14:textId="5EE60B50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005D5540" w14:textId="3A4CE3B0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179C29A1" w14:textId="32C7B8CC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1301C0" w14:paraId="5AA20FF5" w14:textId="77777777" w:rsidTr="00485FD3">
        <w:tc>
          <w:tcPr>
            <w:tcW w:w="1890" w:type="dxa"/>
            <w:vMerge/>
          </w:tcPr>
          <w:p w14:paraId="5DCDAD57" w14:textId="77777777" w:rsidR="001301C0" w:rsidRPr="0057734B" w:rsidRDefault="001301C0" w:rsidP="001301C0"/>
        </w:tc>
        <w:tc>
          <w:tcPr>
            <w:tcW w:w="2650" w:type="dxa"/>
          </w:tcPr>
          <w:p w14:paraId="367FCFC7" w14:textId="7A762C69" w:rsidR="001301C0" w:rsidRDefault="001301C0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</w:t>
            </w:r>
            <w:r w:rsidRPr="00C372A5">
              <w:rPr>
                <w:rFonts w:ascii="Arial" w:hAnsi="Arial" w:cs="Arial"/>
                <w:sz w:val="24"/>
                <w:szCs w:val="24"/>
              </w:rPr>
              <w:t>nformation</w:t>
            </w:r>
            <w:r>
              <w:rPr>
                <w:rFonts w:ascii="Arial" w:hAnsi="Arial" w:cs="Arial"/>
                <w:sz w:val="24"/>
                <w:szCs w:val="24"/>
              </w:rPr>
              <w:t xml:space="preserve"> Gathering</w:t>
            </w:r>
          </w:p>
        </w:tc>
        <w:tc>
          <w:tcPr>
            <w:tcW w:w="1643" w:type="dxa"/>
          </w:tcPr>
          <w:p w14:paraId="6052D1B8" w14:textId="2292A218" w:rsidR="001301C0" w:rsidRDefault="001301C0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Analyst</w:t>
            </w:r>
          </w:p>
        </w:tc>
        <w:tc>
          <w:tcPr>
            <w:tcW w:w="1217" w:type="dxa"/>
          </w:tcPr>
          <w:p w14:paraId="6444642C" w14:textId="13357684" w:rsidR="001301C0" w:rsidRDefault="00C1639A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390" w:type="dxa"/>
          </w:tcPr>
          <w:p w14:paraId="2EC3CE24" w14:textId="3F19AD2F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28C812F9" w14:textId="5715B6A5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1E8C9068" w14:textId="770CC3AF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118CB73B" w14:textId="3FBC186B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5E5E16EB" w14:textId="2E01A6DA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</w:tr>
      <w:tr w:rsidR="001301C0" w14:paraId="642CF7C5" w14:textId="77777777" w:rsidTr="00485FD3">
        <w:tc>
          <w:tcPr>
            <w:tcW w:w="1890" w:type="dxa"/>
            <w:vMerge/>
          </w:tcPr>
          <w:p w14:paraId="164B1B00" w14:textId="77777777" w:rsidR="001301C0" w:rsidRPr="0057734B" w:rsidRDefault="001301C0" w:rsidP="001301C0"/>
        </w:tc>
        <w:tc>
          <w:tcPr>
            <w:tcW w:w="2650" w:type="dxa"/>
          </w:tcPr>
          <w:p w14:paraId="5A577F2D" w14:textId="7F50BB5E" w:rsidR="001301C0" w:rsidRDefault="00485FD3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urse</w:t>
            </w:r>
            <w:r w:rsidR="001301C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928D3">
              <w:rPr>
                <w:rFonts w:ascii="Arial" w:hAnsi="Arial" w:cs="Arial"/>
                <w:sz w:val="24"/>
                <w:szCs w:val="24"/>
              </w:rPr>
              <w:t xml:space="preserve">catalog </w:t>
            </w:r>
            <w:r w:rsidR="001301C0">
              <w:rPr>
                <w:rFonts w:ascii="Arial" w:hAnsi="Arial" w:cs="Arial"/>
                <w:sz w:val="24"/>
                <w:szCs w:val="24"/>
              </w:rPr>
              <w:t>page Development</w:t>
            </w:r>
          </w:p>
        </w:tc>
        <w:tc>
          <w:tcPr>
            <w:tcW w:w="1643" w:type="dxa"/>
          </w:tcPr>
          <w:p w14:paraId="69B6D9AE" w14:textId="24DCE5F8" w:rsidR="001301C0" w:rsidRDefault="001301C0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Developer</w:t>
            </w:r>
          </w:p>
        </w:tc>
        <w:tc>
          <w:tcPr>
            <w:tcW w:w="1217" w:type="dxa"/>
          </w:tcPr>
          <w:p w14:paraId="26C9DD7A" w14:textId="051052B0" w:rsidR="001301C0" w:rsidRDefault="00C1639A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390" w:type="dxa"/>
          </w:tcPr>
          <w:p w14:paraId="29424F10" w14:textId="106AB4D7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6FDFE610" w14:textId="68A8660F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7B89D810" w14:textId="1F603201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7232DF83" w14:textId="486B2110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24B58E9E" w14:textId="50E02E57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1301C0" w14:paraId="2CD358F0" w14:textId="77777777" w:rsidTr="00485FD3">
        <w:tc>
          <w:tcPr>
            <w:tcW w:w="1890" w:type="dxa"/>
            <w:vMerge/>
          </w:tcPr>
          <w:p w14:paraId="2C2A3F7F" w14:textId="77777777" w:rsidR="001301C0" w:rsidRPr="0057734B" w:rsidRDefault="001301C0" w:rsidP="001301C0"/>
        </w:tc>
        <w:tc>
          <w:tcPr>
            <w:tcW w:w="2650" w:type="dxa"/>
          </w:tcPr>
          <w:p w14:paraId="6BD2B96F" w14:textId="496F250C" w:rsidR="001301C0" w:rsidRDefault="001301C0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</w:t>
            </w:r>
            <w:r w:rsidRPr="00C047FB">
              <w:rPr>
                <w:rFonts w:ascii="Arial" w:hAnsi="Arial" w:cs="Arial"/>
                <w:sz w:val="24"/>
                <w:szCs w:val="24"/>
              </w:rPr>
              <w:t xml:space="preserve"> acceptance test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1643" w:type="dxa"/>
          </w:tcPr>
          <w:p w14:paraId="0E20D069" w14:textId="47ED21EA" w:rsidR="001301C0" w:rsidRDefault="001301C0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Tester</w:t>
            </w:r>
          </w:p>
        </w:tc>
        <w:tc>
          <w:tcPr>
            <w:tcW w:w="1217" w:type="dxa"/>
          </w:tcPr>
          <w:p w14:paraId="1BE81401" w14:textId="5E40EE45" w:rsidR="001301C0" w:rsidRDefault="00C1639A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90" w:type="dxa"/>
          </w:tcPr>
          <w:p w14:paraId="31542542" w14:textId="5B0CD75B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042625FA" w14:textId="1E4BBFE1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468BA8DC" w14:textId="3B895341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76D9CCDF" w14:textId="435E9D0B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1C9575C2" w14:textId="1FBB75E1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1301C0" w14:paraId="18A8728B" w14:textId="77777777" w:rsidTr="00485FD3">
        <w:tc>
          <w:tcPr>
            <w:tcW w:w="1890" w:type="dxa"/>
            <w:vMerge/>
          </w:tcPr>
          <w:p w14:paraId="4307B146" w14:textId="77777777" w:rsidR="001301C0" w:rsidRPr="0057734B" w:rsidRDefault="001301C0" w:rsidP="001301C0"/>
        </w:tc>
        <w:tc>
          <w:tcPr>
            <w:tcW w:w="2650" w:type="dxa"/>
          </w:tcPr>
          <w:p w14:paraId="1928AC37" w14:textId="6F3ADEB4" w:rsidR="001301C0" w:rsidRDefault="001301C0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scus about find out solutions with team.</w:t>
            </w:r>
          </w:p>
        </w:tc>
        <w:tc>
          <w:tcPr>
            <w:tcW w:w="1643" w:type="dxa"/>
          </w:tcPr>
          <w:p w14:paraId="48636F08" w14:textId="407E9148" w:rsidR="001301C0" w:rsidRDefault="001301C0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Scrum master</w:t>
            </w:r>
          </w:p>
        </w:tc>
        <w:tc>
          <w:tcPr>
            <w:tcW w:w="1217" w:type="dxa"/>
          </w:tcPr>
          <w:p w14:paraId="29A75076" w14:textId="7C01C014" w:rsidR="001301C0" w:rsidRDefault="00C1639A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390" w:type="dxa"/>
          </w:tcPr>
          <w:p w14:paraId="12C68E72" w14:textId="05B4D47C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66535B24" w14:textId="0E43C7F6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26DC68F8" w14:textId="05CE63CD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70B3B35B" w14:textId="59D75636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38F48BEA" w14:textId="35132BF0" w:rsidR="001301C0" w:rsidRDefault="00CF23B4" w:rsidP="001301C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</w:tr>
      <w:tr w:rsidR="005C05A1" w14:paraId="114C048E" w14:textId="77777777" w:rsidTr="00485FD3">
        <w:tc>
          <w:tcPr>
            <w:tcW w:w="1890" w:type="dxa"/>
            <w:vMerge/>
          </w:tcPr>
          <w:p w14:paraId="113EEC81" w14:textId="77777777" w:rsidR="005C05A1" w:rsidRPr="0057734B" w:rsidRDefault="005C05A1" w:rsidP="005C05A1"/>
        </w:tc>
        <w:tc>
          <w:tcPr>
            <w:tcW w:w="2650" w:type="dxa"/>
          </w:tcPr>
          <w:p w14:paraId="3603D892" w14:textId="0FBF74E1" w:rsidR="005C05A1" w:rsidRDefault="00C1639A" w:rsidP="005C05A1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otal =</w:t>
            </w:r>
          </w:p>
        </w:tc>
        <w:tc>
          <w:tcPr>
            <w:tcW w:w="1643" w:type="dxa"/>
          </w:tcPr>
          <w:p w14:paraId="4C982C5C" w14:textId="77777777" w:rsidR="005C05A1" w:rsidRDefault="005C05A1" w:rsidP="005C05A1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17" w:type="dxa"/>
          </w:tcPr>
          <w:p w14:paraId="04EA9EAA" w14:textId="62A20F99" w:rsidR="005C05A1" w:rsidRDefault="00C1639A" w:rsidP="005C05A1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2</w:t>
            </w:r>
          </w:p>
        </w:tc>
        <w:tc>
          <w:tcPr>
            <w:tcW w:w="390" w:type="dxa"/>
          </w:tcPr>
          <w:p w14:paraId="37D5A00C" w14:textId="3EF38A32" w:rsidR="005C05A1" w:rsidRDefault="00C1639A" w:rsidP="005C05A1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390" w:type="dxa"/>
          </w:tcPr>
          <w:p w14:paraId="1969C05B" w14:textId="20096B52" w:rsidR="005C05A1" w:rsidRDefault="00C1639A" w:rsidP="005C05A1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390" w:type="dxa"/>
          </w:tcPr>
          <w:p w14:paraId="09052E4A" w14:textId="2466E363" w:rsidR="005C05A1" w:rsidRDefault="00C1639A" w:rsidP="005C05A1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390" w:type="dxa"/>
          </w:tcPr>
          <w:p w14:paraId="26CD8E72" w14:textId="1A2E0217" w:rsidR="005C05A1" w:rsidRDefault="00C1639A" w:rsidP="005C05A1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390" w:type="dxa"/>
          </w:tcPr>
          <w:p w14:paraId="36DE82C8" w14:textId="7212FDE0" w:rsidR="005C05A1" w:rsidRDefault="00C1639A" w:rsidP="005C05A1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8</w:t>
            </w:r>
          </w:p>
        </w:tc>
      </w:tr>
    </w:tbl>
    <w:p w14:paraId="2C578385" w14:textId="77777777" w:rsidR="00F46EC6" w:rsidRDefault="00F46EC6" w:rsidP="00F46EC6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4"/>
        <w:gridCol w:w="2593"/>
        <w:gridCol w:w="1643"/>
        <w:gridCol w:w="1217"/>
        <w:gridCol w:w="390"/>
        <w:gridCol w:w="483"/>
        <w:gridCol w:w="390"/>
        <w:gridCol w:w="390"/>
        <w:gridCol w:w="390"/>
      </w:tblGrid>
      <w:tr w:rsidR="00F46EC6" w14:paraId="79807C96" w14:textId="77777777" w:rsidTr="00485FD3">
        <w:trPr>
          <w:trHeight w:val="512"/>
        </w:trPr>
        <w:tc>
          <w:tcPr>
            <w:tcW w:w="9350" w:type="dxa"/>
            <w:gridSpan w:val="9"/>
            <w:tcBorders>
              <w:bottom w:val="single" w:sz="4" w:space="0" w:color="auto"/>
            </w:tcBorders>
          </w:tcPr>
          <w:p w14:paraId="345D472E" w14:textId="36770E86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print-</w:t>
            </w:r>
            <w:r w:rsidR="005C05A1"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</w:tr>
      <w:tr w:rsidR="00F46EC6" w14:paraId="0FBB20C1" w14:textId="77777777" w:rsidTr="00485FD3">
        <w:tc>
          <w:tcPr>
            <w:tcW w:w="1890" w:type="dxa"/>
            <w:tcBorders>
              <w:bottom w:val="single" w:sz="4" w:space="0" w:color="auto"/>
            </w:tcBorders>
          </w:tcPr>
          <w:p w14:paraId="51386E44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roduct Backlog Item</w:t>
            </w:r>
          </w:p>
        </w:tc>
        <w:tc>
          <w:tcPr>
            <w:tcW w:w="2650" w:type="dxa"/>
          </w:tcPr>
          <w:p w14:paraId="7CEB1691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print Task</w:t>
            </w:r>
          </w:p>
        </w:tc>
        <w:tc>
          <w:tcPr>
            <w:tcW w:w="1643" w:type="dxa"/>
          </w:tcPr>
          <w:p w14:paraId="61CDC025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7734B">
              <w:rPr>
                <w:rFonts w:ascii="Arial" w:hAnsi="Arial" w:cs="Arial"/>
                <w:b/>
                <w:bCs/>
                <w:sz w:val="24"/>
                <w:szCs w:val="24"/>
              </w:rPr>
              <w:t>Responsible</w:t>
            </w:r>
          </w:p>
        </w:tc>
        <w:tc>
          <w:tcPr>
            <w:tcW w:w="1217" w:type="dxa"/>
          </w:tcPr>
          <w:p w14:paraId="2D5134DE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Initial Estimate of Effort</w:t>
            </w:r>
          </w:p>
        </w:tc>
        <w:tc>
          <w:tcPr>
            <w:tcW w:w="390" w:type="dxa"/>
          </w:tcPr>
          <w:p w14:paraId="1F65F1EE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24FF03AA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663C602E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3542B33B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5AE2B533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464E4C67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44D5F451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5F0AACA7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378E6BB8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6DC73EA5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</w:tr>
      <w:tr w:rsidR="00CF23B4" w14:paraId="74D9ABD7" w14:textId="77777777" w:rsidTr="00C1639A">
        <w:tc>
          <w:tcPr>
            <w:tcW w:w="1890" w:type="dxa"/>
            <w:vMerge w:val="restart"/>
            <w:vAlign w:val="center"/>
          </w:tcPr>
          <w:p w14:paraId="18E4334E" w14:textId="2EDEA52C" w:rsidR="00CF23B4" w:rsidRPr="0057734B" w:rsidRDefault="00CF23B4" w:rsidP="00CF23B4"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s a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current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student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,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I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want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to clear all my doubts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nd questions from a page of inquiry where I can ask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about the course, I am going to enroll in.</w:t>
            </w:r>
          </w:p>
        </w:tc>
        <w:tc>
          <w:tcPr>
            <w:tcW w:w="2650" w:type="dxa"/>
          </w:tcPr>
          <w:p w14:paraId="0590EABE" w14:textId="0F58C097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ebpage UI creation</w:t>
            </w:r>
          </w:p>
        </w:tc>
        <w:tc>
          <w:tcPr>
            <w:tcW w:w="1643" w:type="dxa"/>
          </w:tcPr>
          <w:p w14:paraId="238A1F5E" w14:textId="5AE1288F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Designer</w:t>
            </w:r>
          </w:p>
        </w:tc>
        <w:tc>
          <w:tcPr>
            <w:tcW w:w="1217" w:type="dxa"/>
          </w:tcPr>
          <w:p w14:paraId="04E2104D" w14:textId="59510AB7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390" w:type="dxa"/>
          </w:tcPr>
          <w:p w14:paraId="6F980175" w14:textId="3937EA5E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357CDB24" w14:textId="3126FD14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11EFD4D0" w14:textId="3FC7B571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38C3F625" w14:textId="6B888D56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50C6C753" w14:textId="70A2FB8C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CF23B4" w14:paraId="27AB518F" w14:textId="77777777" w:rsidTr="00485FD3">
        <w:tc>
          <w:tcPr>
            <w:tcW w:w="1890" w:type="dxa"/>
            <w:vMerge/>
          </w:tcPr>
          <w:p w14:paraId="5DA25E80" w14:textId="77777777" w:rsidR="00CF23B4" w:rsidRPr="0057734B" w:rsidRDefault="00CF23B4" w:rsidP="00CF23B4"/>
        </w:tc>
        <w:tc>
          <w:tcPr>
            <w:tcW w:w="2650" w:type="dxa"/>
          </w:tcPr>
          <w:p w14:paraId="39103708" w14:textId="7F3EF316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</w:t>
            </w:r>
            <w:r w:rsidRPr="00C372A5">
              <w:rPr>
                <w:rFonts w:ascii="Arial" w:hAnsi="Arial" w:cs="Arial"/>
                <w:sz w:val="24"/>
                <w:szCs w:val="24"/>
              </w:rPr>
              <w:t>nformation</w:t>
            </w:r>
            <w:r>
              <w:rPr>
                <w:rFonts w:ascii="Arial" w:hAnsi="Arial" w:cs="Arial"/>
                <w:sz w:val="24"/>
                <w:szCs w:val="24"/>
              </w:rPr>
              <w:t xml:space="preserve"> Gathering</w:t>
            </w:r>
          </w:p>
        </w:tc>
        <w:tc>
          <w:tcPr>
            <w:tcW w:w="1643" w:type="dxa"/>
          </w:tcPr>
          <w:p w14:paraId="3E1C0247" w14:textId="2D00A002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Analyst</w:t>
            </w:r>
          </w:p>
        </w:tc>
        <w:tc>
          <w:tcPr>
            <w:tcW w:w="1217" w:type="dxa"/>
          </w:tcPr>
          <w:p w14:paraId="53902580" w14:textId="003CD2BE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390" w:type="dxa"/>
          </w:tcPr>
          <w:p w14:paraId="5BFB72D2" w14:textId="37992BDC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5870BB87" w14:textId="0A347676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77D710B1" w14:textId="19B130B0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10A850A9" w14:textId="3DA57CAC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242B2EB3" w14:textId="10AC96D2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</w:tr>
      <w:tr w:rsidR="00CF23B4" w14:paraId="7E2E2121" w14:textId="77777777" w:rsidTr="00485FD3">
        <w:tc>
          <w:tcPr>
            <w:tcW w:w="1890" w:type="dxa"/>
            <w:vMerge/>
          </w:tcPr>
          <w:p w14:paraId="7264AE31" w14:textId="77777777" w:rsidR="00CF23B4" w:rsidRPr="0057734B" w:rsidRDefault="00CF23B4" w:rsidP="00CF23B4"/>
        </w:tc>
        <w:tc>
          <w:tcPr>
            <w:tcW w:w="2650" w:type="dxa"/>
          </w:tcPr>
          <w:p w14:paraId="1B7B8670" w14:textId="4A0303A4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quest info Development</w:t>
            </w:r>
          </w:p>
        </w:tc>
        <w:tc>
          <w:tcPr>
            <w:tcW w:w="1643" w:type="dxa"/>
          </w:tcPr>
          <w:p w14:paraId="6CE13B3F" w14:textId="0D50842E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Developer</w:t>
            </w:r>
          </w:p>
        </w:tc>
        <w:tc>
          <w:tcPr>
            <w:tcW w:w="1217" w:type="dxa"/>
          </w:tcPr>
          <w:p w14:paraId="17AAC172" w14:textId="5004108F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390" w:type="dxa"/>
          </w:tcPr>
          <w:p w14:paraId="0CCBF913" w14:textId="4822C2F1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081F0C65" w14:textId="789D6A6B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2A2B44E7" w14:textId="4A088707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58FF0CF6" w14:textId="4430F0A2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4BA1184D" w14:textId="248C4F92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CF23B4" w14:paraId="0D0DB863" w14:textId="77777777" w:rsidTr="00485FD3">
        <w:tc>
          <w:tcPr>
            <w:tcW w:w="1890" w:type="dxa"/>
            <w:vMerge/>
          </w:tcPr>
          <w:p w14:paraId="4AB9E30D" w14:textId="77777777" w:rsidR="00CF23B4" w:rsidRPr="0057734B" w:rsidRDefault="00CF23B4" w:rsidP="00CF23B4"/>
        </w:tc>
        <w:tc>
          <w:tcPr>
            <w:tcW w:w="2650" w:type="dxa"/>
          </w:tcPr>
          <w:p w14:paraId="5848517F" w14:textId="64EB9207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</w:t>
            </w:r>
            <w:r w:rsidRPr="00C047FB">
              <w:rPr>
                <w:rFonts w:ascii="Arial" w:hAnsi="Arial" w:cs="Arial"/>
                <w:sz w:val="24"/>
                <w:szCs w:val="24"/>
              </w:rPr>
              <w:t xml:space="preserve"> acceptance test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1643" w:type="dxa"/>
          </w:tcPr>
          <w:p w14:paraId="696B64ED" w14:textId="3C4E1506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Tester</w:t>
            </w:r>
          </w:p>
        </w:tc>
        <w:tc>
          <w:tcPr>
            <w:tcW w:w="1217" w:type="dxa"/>
          </w:tcPr>
          <w:p w14:paraId="580BD899" w14:textId="3D57F60B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90" w:type="dxa"/>
          </w:tcPr>
          <w:p w14:paraId="59815320" w14:textId="35D549EA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515EE1E5" w14:textId="5281607C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400CDDEA" w14:textId="485F6404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48AA3E09" w14:textId="0E8CC7AC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461ACBEA" w14:textId="49D4B945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CF23B4" w14:paraId="12E50FFB" w14:textId="77777777" w:rsidTr="00485FD3">
        <w:tc>
          <w:tcPr>
            <w:tcW w:w="1890" w:type="dxa"/>
            <w:vMerge/>
          </w:tcPr>
          <w:p w14:paraId="6267626A" w14:textId="77777777" w:rsidR="00CF23B4" w:rsidRPr="0057734B" w:rsidRDefault="00CF23B4" w:rsidP="00CF23B4"/>
        </w:tc>
        <w:tc>
          <w:tcPr>
            <w:tcW w:w="2650" w:type="dxa"/>
          </w:tcPr>
          <w:p w14:paraId="33375C0B" w14:textId="7E32D635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scus the solution with team.</w:t>
            </w:r>
          </w:p>
        </w:tc>
        <w:tc>
          <w:tcPr>
            <w:tcW w:w="1643" w:type="dxa"/>
          </w:tcPr>
          <w:p w14:paraId="6DD2DC2C" w14:textId="211CE85B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Scrum master</w:t>
            </w:r>
          </w:p>
        </w:tc>
        <w:tc>
          <w:tcPr>
            <w:tcW w:w="1217" w:type="dxa"/>
          </w:tcPr>
          <w:p w14:paraId="4D557D71" w14:textId="7286DD4F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390" w:type="dxa"/>
          </w:tcPr>
          <w:p w14:paraId="63BA42D2" w14:textId="00D47738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7BA26C45" w14:textId="71EE4913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2120882E" w14:textId="5D7664C6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781522F3" w14:textId="2204E383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5DEAC71A" w14:textId="3098DB6D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</w:tr>
      <w:tr w:rsidR="00F928D3" w14:paraId="030FBB0D" w14:textId="77777777" w:rsidTr="00485FD3">
        <w:tc>
          <w:tcPr>
            <w:tcW w:w="1890" w:type="dxa"/>
            <w:vMerge/>
          </w:tcPr>
          <w:p w14:paraId="78A2DA5C" w14:textId="77777777" w:rsidR="00F928D3" w:rsidRPr="0057734B" w:rsidRDefault="00F928D3" w:rsidP="00F928D3"/>
        </w:tc>
        <w:tc>
          <w:tcPr>
            <w:tcW w:w="2650" w:type="dxa"/>
          </w:tcPr>
          <w:p w14:paraId="1A9FF4E2" w14:textId="07238374" w:rsidR="00F928D3" w:rsidRDefault="00C1639A" w:rsidP="00F928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otal =</w:t>
            </w:r>
          </w:p>
        </w:tc>
        <w:tc>
          <w:tcPr>
            <w:tcW w:w="1643" w:type="dxa"/>
          </w:tcPr>
          <w:p w14:paraId="05824684" w14:textId="77777777" w:rsidR="00F928D3" w:rsidRDefault="00F928D3" w:rsidP="00F928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17" w:type="dxa"/>
          </w:tcPr>
          <w:p w14:paraId="71D7E335" w14:textId="51A4E0FC" w:rsidR="00F928D3" w:rsidRDefault="00C1639A" w:rsidP="00F928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2</w:t>
            </w:r>
          </w:p>
        </w:tc>
        <w:tc>
          <w:tcPr>
            <w:tcW w:w="390" w:type="dxa"/>
          </w:tcPr>
          <w:p w14:paraId="02345D5F" w14:textId="7876B6F4" w:rsidR="00F928D3" w:rsidRDefault="00C1639A" w:rsidP="00F928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390" w:type="dxa"/>
          </w:tcPr>
          <w:p w14:paraId="2DEEB564" w14:textId="7D55A938" w:rsidR="00F928D3" w:rsidRDefault="00C1639A" w:rsidP="00F928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390" w:type="dxa"/>
          </w:tcPr>
          <w:p w14:paraId="39B199CB" w14:textId="5A49CFD7" w:rsidR="00F928D3" w:rsidRDefault="00C1639A" w:rsidP="00F928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390" w:type="dxa"/>
          </w:tcPr>
          <w:p w14:paraId="6D65D0C4" w14:textId="5CB746BE" w:rsidR="00F928D3" w:rsidRDefault="00C1639A" w:rsidP="00F928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390" w:type="dxa"/>
          </w:tcPr>
          <w:p w14:paraId="7606EF1A" w14:textId="7E21C67B" w:rsidR="00F928D3" w:rsidRDefault="00C1639A" w:rsidP="00F928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8</w:t>
            </w:r>
          </w:p>
        </w:tc>
      </w:tr>
    </w:tbl>
    <w:p w14:paraId="0D8785EB" w14:textId="77777777" w:rsidR="00F46EC6" w:rsidRDefault="00F46EC6" w:rsidP="00F46EC6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0"/>
        <w:gridCol w:w="2650"/>
        <w:gridCol w:w="1643"/>
        <w:gridCol w:w="1217"/>
        <w:gridCol w:w="390"/>
        <w:gridCol w:w="390"/>
        <w:gridCol w:w="390"/>
        <w:gridCol w:w="390"/>
        <w:gridCol w:w="390"/>
      </w:tblGrid>
      <w:tr w:rsidR="00F46EC6" w14:paraId="7E600E39" w14:textId="77777777" w:rsidTr="00485FD3">
        <w:trPr>
          <w:trHeight w:val="512"/>
        </w:trPr>
        <w:tc>
          <w:tcPr>
            <w:tcW w:w="9350" w:type="dxa"/>
            <w:gridSpan w:val="9"/>
            <w:tcBorders>
              <w:bottom w:val="single" w:sz="4" w:space="0" w:color="auto"/>
            </w:tcBorders>
          </w:tcPr>
          <w:p w14:paraId="23293196" w14:textId="10750A11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print-</w:t>
            </w:r>
            <w:r w:rsidR="005C05A1"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</w:tr>
      <w:tr w:rsidR="00F46EC6" w14:paraId="71E497C0" w14:textId="77777777" w:rsidTr="00485FD3">
        <w:tc>
          <w:tcPr>
            <w:tcW w:w="1890" w:type="dxa"/>
            <w:tcBorders>
              <w:bottom w:val="single" w:sz="4" w:space="0" w:color="auto"/>
            </w:tcBorders>
          </w:tcPr>
          <w:p w14:paraId="460E8C87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roduct Backlog Item</w:t>
            </w:r>
          </w:p>
        </w:tc>
        <w:tc>
          <w:tcPr>
            <w:tcW w:w="2650" w:type="dxa"/>
          </w:tcPr>
          <w:p w14:paraId="3731FF92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print Task</w:t>
            </w:r>
          </w:p>
        </w:tc>
        <w:tc>
          <w:tcPr>
            <w:tcW w:w="1643" w:type="dxa"/>
          </w:tcPr>
          <w:p w14:paraId="1426466E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7734B">
              <w:rPr>
                <w:rFonts w:ascii="Arial" w:hAnsi="Arial" w:cs="Arial"/>
                <w:b/>
                <w:bCs/>
                <w:sz w:val="24"/>
                <w:szCs w:val="24"/>
              </w:rPr>
              <w:t>Responsible</w:t>
            </w:r>
          </w:p>
        </w:tc>
        <w:tc>
          <w:tcPr>
            <w:tcW w:w="1217" w:type="dxa"/>
          </w:tcPr>
          <w:p w14:paraId="1B689AE4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Initial Estimate of Effort</w:t>
            </w:r>
          </w:p>
        </w:tc>
        <w:tc>
          <w:tcPr>
            <w:tcW w:w="390" w:type="dxa"/>
          </w:tcPr>
          <w:p w14:paraId="170AE7C2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1869C988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2D6527E5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1CB84C98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655F12DF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0B63E2EF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1205B036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7F45C2BB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324C8C33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3DAB5B91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</w:tr>
      <w:tr w:rsidR="00CF23B4" w14:paraId="49238E41" w14:textId="77777777" w:rsidTr="00485FD3">
        <w:tc>
          <w:tcPr>
            <w:tcW w:w="1890" w:type="dxa"/>
            <w:vMerge w:val="restart"/>
          </w:tcPr>
          <w:p w14:paraId="699E84ED" w14:textId="1733E2BF" w:rsidR="00CF23B4" w:rsidRPr="0057734B" w:rsidRDefault="00CF23B4" w:rsidP="00CF23B4"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As a visitor, I want to have a look at the current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student research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done at Liberty University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650" w:type="dxa"/>
          </w:tcPr>
          <w:p w14:paraId="015E72C2" w14:textId="176C5504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ebpage UI creation</w:t>
            </w:r>
          </w:p>
        </w:tc>
        <w:tc>
          <w:tcPr>
            <w:tcW w:w="1643" w:type="dxa"/>
          </w:tcPr>
          <w:p w14:paraId="1F653D38" w14:textId="32062CA8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Designer</w:t>
            </w:r>
          </w:p>
        </w:tc>
        <w:tc>
          <w:tcPr>
            <w:tcW w:w="1217" w:type="dxa"/>
          </w:tcPr>
          <w:p w14:paraId="09EA3E6D" w14:textId="6A6159B3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390" w:type="dxa"/>
          </w:tcPr>
          <w:p w14:paraId="7A699999" w14:textId="6BABC458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40367B67" w14:textId="2C14C75A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0529078C" w14:textId="67C151C6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12133345" w14:textId="7E6AFD7B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05A29465" w14:textId="698B4EBE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CF23B4" w14:paraId="33ADD83D" w14:textId="77777777" w:rsidTr="00485FD3">
        <w:tc>
          <w:tcPr>
            <w:tcW w:w="1890" w:type="dxa"/>
            <w:vMerge/>
          </w:tcPr>
          <w:p w14:paraId="741529DA" w14:textId="77777777" w:rsidR="00CF23B4" w:rsidRPr="0057734B" w:rsidRDefault="00CF23B4" w:rsidP="00CF23B4"/>
        </w:tc>
        <w:tc>
          <w:tcPr>
            <w:tcW w:w="2650" w:type="dxa"/>
          </w:tcPr>
          <w:p w14:paraId="6AF39305" w14:textId="447C4A9A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</w:t>
            </w:r>
            <w:r w:rsidRPr="00C372A5">
              <w:rPr>
                <w:rFonts w:ascii="Arial" w:hAnsi="Arial" w:cs="Arial"/>
                <w:sz w:val="24"/>
                <w:szCs w:val="24"/>
              </w:rPr>
              <w:t>nformation</w:t>
            </w:r>
            <w:r>
              <w:rPr>
                <w:rFonts w:ascii="Arial" w:hAnsi="Arial" w:cs="Arial"/>
                <w:sz w:val="24"/>
                <w:szCs w:val="24"/>
              </w:rPr>
              <w:t xml:space="preserve"> Gathering</w:t>
            </w:r>
          </w:p>
        </w:tc>
        <w:tc>
          <w:tcPr>
            <w:tcW w:w="1643" w:type="dxa"/>
          </w:tcPr>
          <w:p w14:paraId="1D5C065A" w14:textId="6F46BDCD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Analyst</w:t>
            </w:r>
          </w:p>
        </w:tc>
        <w:tc>
          <w:tcPr>
            <w:tcW w:w="1217" w:type="dxa"/>
          </w:tcPr>
          <w:p w14:paraId="6E6C74F2" w14:textId="609D95A6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390" w:type="dxa"/>
          </w:tcPr>
          <w:p w14:paraId="51CF6857" w14:textId="2058C0FE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1CE2B856" w14:textId="07F08E51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40C66FD8" w14:textId="32907C30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17BD7894" w14:textId="6BF91134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5AC787B4" w14:textId="4D15FAF1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</w:tr>
      <w:tr w:rsidR="00CF23B4" w14:paraId="78E1A1B1" w14:textId="77777777" w:rsidTr="00485FD3">
        <w:tc>
          <w:tcPr>
            <w:tcW w:w="1890" w:type="dxa"/>
            <w:vMerge/>
          </w:tcPr>
          <w:p w14:paraId="2F4D5974" w14:textId="77777777" w:rsidR="00CF23B4" w:rsidRPr="0057734B" w:rsidRDefault="00CF23B4" w:rsidP="00CF23B4"/>
        </w:tc>
        <w:tc>
          <w:tcPr>
            <w:tcW w:w="2650" w:type="dxa"/>
          </w:tcPr>
          <w:p w14:paraId="456D80F2" w14:textId="7D98ED9F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earch page Development</w:t>
            </w:r>
          </w:p>
        </w:tc>
        <w:tc>
          <w:tcPr>
            <w:tcW w:w="1643" w:type="dxa"/>
          </w:tcPr>
          <w:p w14:paraId="14F89A89" w14:textId="6C09E19A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Developer</w:t>
            </w:r>
          </w:p>
        </w:tc>
        <w:tc>
          <w:tcPr>
            <w:tcW w:w="1217" w:type="dxa"/>
          </w:tcPr>
          <w:p w14:paraId="204D2C59" w14:textId="1882FE70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390" w:type="dxa"/>
          </w:tcPr>
          <w:p w14:paraId="4BAB1D1C" w14:textId="5F48BD8D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7E889FA6" w14:textId="4D84C06D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5A619365" w14:textId="08D025AB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6C607FB3" w14:textId="3441CA84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4D0FF973" w14:textId="5B030909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CF23B4" w14:paraId="138E047C" w14:textId="77777777" w:rsidTr="00485FD3">
        <w:tc>
          <w:tcPr>
            <w:tcW w:w="1890" w:type="dxa"/>
            <w:vMerge/>
          </w:tcPr>
          <w:p w14:paraId="0304F93E" w14:textId="77777777" w:rsidR="00CF23B4" w:rsidRPr="0057734B" w:rsidRDefault="00CF23B4" w:rsidP="00CF23B4"/>
        </w:tc>
        <w:tc>
          <w:tcPr>
            <w:tcW w:w="2650" w:type="dxa"/>
          </w:tcPr>
          <w:p w14:paraId="70DA6F66" w14:textId="5220BC04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</w:t>
            </w:r>
            <w:r w:rsidRPr="00C047FB">
              <w:rPr>
                <w:rFonts w:ascii="Arial" w:hAnsi="Arial" w:cs="Arial"/>
                <w:sz w:val="24"/>
                <w:szCs w:val="24"/>
              </w:rPr>
              <w:t xml:space="preserve"> acceptance test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1643" w:type="dxa"/>
          </w:tcPr>
          <w:p w14:paraId="06F09EE3" w14:textId="4CD9D505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Tester</w:t>
            </w:r>
          </w:p>
        </w:tc>
        <w:tc>
          <w:tcPr>
            <w:tcW w:w="1217" w:type="dxa"/>
          </w:tcPr>
          <w:p w14:paraId="580C1433" w14:textId="34308D01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90" w:type="dxa"/>
          </w:tcPr>
          <w:p w14:paraId="626FC909" w14:textId="1E7E8B5E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7580364F" w14:textId="77B55A9B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52B05EF2" w14:textId="0361D4C3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533759A2" w14:textId="5B2BF868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0D766F06" w14:textId="40E59721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CF23B4" w14:paraId="670563B2" w14:textId="77777777" w:rsidTr="00485FD3">
        <w:tc>
          <w:tcPr>
            <w:tcW w:w="1890" w:type="dxa"/>
            <w:vMerge/>
          </w:tcPr>
          <w:p w14:paraId="4A4ED194" w14:textId="77777777" w:rsidR="00CF23B4" w:rsidRPr="0057734B" w:rsidRDefault="00CF23B4" w:rsidP="00CF23B4"/>
        </w:tc>
        <w:tc>
          <w:tcPr>
            <w:tcW w:w="2650" w:type="dxa"/>
          </w:tcPr>
          <w:p w14:paraId="4CCAEE03" w14:textId="0F834A09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scus about the solutions with team.</w:t>
            </w:r>
          </w:p>
        </w:tc>
        <w:tc>
          <w:tcPr>
            <w:tcW w:w="1643" w:type="dxa"/>
          </w:tcPr>
          <w:p w14:paraId="2019BB5D" w14:textId="0ABF120E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Scrum master</w:t>
            </w:r>
          </w:p>
        </w:tc>
        <w:tc>
          <w:tcPr>
            <w:tcW w:w="1217" w:type="dxa"/>
          </w:tcPr>
          <w:p w14:paraId="1635A333" w14:textId="459E39E0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390" w:type="dxa"/>
          </w:tcPr>
          <w:p w14:paraId="22C288C9" w14:textId="42E3B5AA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1C0655C6" w14:textId="34BD0B15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3A153CBC" w14:textId="535EF3AD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5BC7CDCA" w14:textId="7CB725E3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1B2EA1E4" w14:textId="193560D7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</w:tr>
      <w:tr w:rsidR="00F46EC6" w14:paraId="524A9863" w14:textId="77777777" w:rsidTr="00485FD3">
        <w:tc>
          <w:tcPr>
            <w:tcW w:w="1890" w:type="dxa"/>
            <w:vMerge/>
          </w:tcPr>
          <w:p w14:paraId="54CE8286" w14:textId="77777777" w:rsidR="00F46EC6" w:rsidRPr="0057734B" w:rsidRDefault="00F46EC6" w:rsidP="00485FD3"/>
        </w:tc>
        <w:tc>
          <w:tcPr>
            <w:tcW w:w="2650" w:type="dxa"/>
          </w:tcPr>
          <w:p w14:paraId="117226E0" w14:textId="06EF2926" w:rsidR="00F46EC6" w:rsidRDefault="00CA11ED" w:rsidP="00485F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otal </w:t>
            </w:r>
          </w:p>
        </w:tc>
        <w:tc>
          <w:tcPr>
            <w:tcW w:w="1643" w:type="dxa"/>
          </w:tcPr>
          <w:p w14:paraId="634A0AD5" w14:textId="77777777" w:rsidR="00F46EC6" w:rsidRDefault="00F46EC6" w:rsidP="00485F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17" w:type="dxa"/>
          </w:tcPr>
          <w:p w14:paraId="2A8E74B5" w14:textId="200A5047" w:rsidR="00F46EC6" w:rsidRDefault="00CA11ED" w:rsidP="00485F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0</w:t>
            </w:r>
          </w:p>
        </w:tc>
        <w:tc>
          <w:tcPr>
            <w:tcW w:w="390" w:type="dxa"/>
          </w:tcPr>
          <w:p w14:paraId="362009BD" w14:textId="489A873C" w:rsidR="00F46EC6" w:rsidRDefault="00CA11ED" w:rsidP="00485F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390" w:type="dxa"/>
          </w:tcPr>
          <w:p w14:paraId="0622642A" w14:textId="60791EA8" w:rsidR="00F46EC6" w:rsidRDefault="00CA11ED" w:rsidP="00485F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390" w:type="dxa"/>
          </w:tcPr>
          <w:p w14:paraId="70696430" w14:textId="2199FF3B" w:rsidR="00F46EC6" w:rsidRDefault="00CA11ED" w:rsidP="00485F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390" w:type="dxa"/>
          </w:tcPr>
          <w:p w14:paraId="163589D7" w14:textId="2BE13900" w:rsidR="00F46EC6" w:rsidRDefault="00CA11ED" w:rsidP="00485F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390" w:type="dxa"/>
          </w:tcPr>
          <w:p w14:paraId="1EF5AF16" w14:textId="7A54822C" w:rsidR="00F46EC6" w:rsidRDefault="00CA11ED" w:rsidP="00485F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8</w:t>
            </w:r>
          </w:p>
        </w:tc>
      </w:tr>
    </w:tbl>
    <w:p w14:paraId="12C4ED0D" w14:textId="7F419903" w:rsidR="00F46EC6" w:rsidRDefault="00F46EC6" w:rsidP="00F46EC6">
      <w:pPr>
        <w:rPr>
          <w:rFonts w:ascii="Arial" w:hAnsi="Arial" w:cs="Arial"/>
          <w:b/>
          <w:bCs/>
          <w:sz w:val="24"/>
          <w:szCs w:val="24"/>
        </w:rPr>
      </w:pPr>
    </w:p>
    <w:p w14:paraId="1297F843" w14:textId="6B1BD2AB" w:rsidR="00CF23B4" w:rsidRDefault="00CF23B4" w:rsidP="00F46EC6">
      <w:pPr>
        <w:rPr>
          <w:rFonts w:ascii="Arial" w:hAnsi="Arial" w:cs="Arial"/>
          <w:b/>
          <w:bCs/>
          <w:sz w:val="24"/>
          <w:szCs w:val="24"/>
        </w:rPr>
      </w:pPr>
    </w:p>
    <w:p w14:paraId="256DCA08" w14:textId="7FEC5B8F" w:rsidR="00CF23B4" w:rsidRDefault="00CF23B4" w:rsidP="00F46EC6">
      <w:pPr>
        <w:rPr>
          <w:rFonts w:ascii="Arial" w:hAnsi="Arial" w:cs="Arial"/>
          <w:b/>
          <w:bCs/>
          <w:sz w:val="24"/>
          <w:szCs w:val="24"/>
        </w:rPr>
      </w:pPr>
    </w:p>
    <w:p w14:paraId="2981882B" w14:textId="69519FFA" w:rsidR="00CF23B4" w:rsidRDefault="00CF23B4" w:rsidP="00F46EC6">
      <w:pPr>
        <w:rPr>
          <w:rFonts w:ascii="Arial" w:hAnsi="Arial" w:cs="Arial"/>
          <w:b/>
          <w:bCs/>
          <w:sz w:val="24"/>
          <w:szCs w:val="24"/>
        </w:rPr>
      </w:pPr>
    </w:p>
    <w:p w14:paraId="7B732929" w14:textId="0BFF06F4" w:rsidR="00CF23B4" w:rsidRDefault="00CF23B4" w:rsidP="00F46EC6">
      <w:pPr>
        <w:rPr>
          <w:rFonts w:ascii="Arial" w:hAnsi="Arial" w:cs="Arial"/>
          <w:b/>
          <w:bCs/>
          <w:sz w:val="24"/>
          <w:szCs w:val="24"/>
        </w:rPr>
      </w:pPr>
    </w:p>
    <w:p w14:paraId="51BA7842" w14:textId="79A46FF6" w:rsidR="00CF23B4" w:rsidRDefault="00CF23B4" w:rsidP="00F46EC6">
      <w:pPr>
        <w:rPr>
          <w:rFonts w:ascii="Arial" w:hAnsi="Arial" w:cs="Arial"/>
          <w:b/>
          <w:bCs/>
          <w:sz w:val="24"/>
          <w:szCs w:val="24"/>
        </w:rPr>
      </w:pPr>
    </w:p>
    <w:p w14:paraId="34683777" w14:textId="1D2496E4" w:rsidR="00CF23B4" w:rsidRDefault="00CF23B4" w:rsidP="00F46EC6">
      <w:pPr>
        <w:rPr>
          <w:rFonts w:ascii="Arial" w:hAnsi="Arial" w:cs="Arial"/>
          <w:b/>
          <w:bCs/>
          <w:sz w:val="24"/>
          <w:szCs w:val="24"/>
        </w:rPr>
      </w:pPr>
    </w:p>
    <w:p w14:paraId="1FBD6752" w14:textId="40317AFF" w:rsidR="00CF23B4" w:rsidRDefault="00CF23B4" w:rsidP="00F46EC6">
      <w:pPr>
        <w:rPr>
          <w:rFonts w:ascii="Arial" w:hAnsi="Arial" w:cs="Arial"/>
          <w:b/>
          <w:bCs/>
          <w:sz w:val="24"/>
          <w:szCs w:val="24"/>
        </w:rPr>
      </w:pPr>
    </w:p>
    <w:p w14:paraId="45486A0B" w14:textId="061906EF" w:rsidR="00CF23B4" w:rsidRDefault="00CF23B4" w:rsidP="00F46EC6">
      <w:pPr>
        <w:rPr>
          <w:rFonts w:ascii="Arial" w:hAnsi="Arial" w:cs="Arial"/>
          <w:b/>
          <w:bCs/>
          <w:sz w:val="24"/>
          <w:szCs w:val="24"/>
        </w:rPr>
      </w:pPr>
    </w:p>
    <w:p w14:paraId="092BB7A0" w14:textId="6D301C76" w:rsidR="00CF23B4" w:rsidRDefault="00CF23B4" w:rsidP="00F46EC6">
      <w:pPr>
        <w:rPr>
          <w:rFonts w:ascii="Arial" w:hAnsi="Arial" w:cs="Arial"/>
          <w:b/>
          <w:bCs/>
          <w:sz w:val="24"/>
          <w:szCs w:val="24"/>
        </w:rPr>
      </w:pPr>
    </w:p>
    <w:p w14:paraId="69C0C291" w14:textId="77777777" w:rsidR="00CF23B4" w:rsidRDefault="00CF23B4" w:rsidP="00F46EC6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2"/>
        <w:gridCol w:w="2272"/>
        <w:gridCol w:w="1643"/>
        <w:gridCol w:w="1217"/>
        <w:gridCol w:w="390"/>
        <w:gridCol w:w="483"/>
        <w:gridCol w:w="390"/>
        <w:gridCol w:w="390"/>
        <w:gridCol w:w="483"/>
      </w:tblGrid>
      <w:tr w:rsidR="00F46EC6" w14:paraId="118497F7" w14:textId="77777777" w:rsidTr="00485FD3">
        <w:trPr>
          <w:trHeight w:val="512"/>
        </w:trPr>
        <w:tc>
          <w:tcPr>
            <w:tcW w:w="9350" w:type="dxa"/>
            <w:gridSpan w:val="9"/>
            <w:tcBorders>
              <w:bottom w:val="single" w:sz="4" w:space="0" w:color="auto"/>
            </w:tcBorders>
          </w:tcPr>
          <w:p w14:paraId="27C6D275" w14:textId="7689923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print-</w:t>
            </w:r>
            <w:r w:rsidR="005C05A1"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</w:tr>
      <w:tr w:rsidR="00F46EC6" w14:paraId="0785ABB1" w14:textId="77777777" w:rsidTr="00CF23B4">
        <w:tc>
          <w:tcPr>
            <w:tcW w:w="2155" w:type="dxa"/>
            <w:tcBorders>
              <w:bottom w:val="single" w:sz="4" w:space="0" w:color="auto"/>
            </w:tcBorders>
          </w:tcPr>
          <w:p w14:paraId="26C6A0D2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roduct Backlog Item</w:t>
            </w:r>
          </w:p>
        </w:tc>
        <w:tc>
          <w:tcPr>
            <w:tcW w:w="2385" w:type="dxa"/>
          </w:tcPr>
          <w:p w14:paraId="2D1453B5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print Task</w:t>
            </w:r>
          </w:p>
        </w:tc>
        <w:tc>
          <w:tcPr>
            <w:tcW w:w="1643" w:type="dxa"/>
          </w:tcPr>
          <w:p w14:paraId="7FDC222A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7734B">
              <w:rPr>
                <w:rFonts w:ascii="Arial" w:hAnsi="Arial" w:cs="Arial"/>
                <w:b/>
                <w:bCs/>
                <w:sz w:val="24"/>
                <w:szCs w:val="24"/>
              </w:rPr>
              <w:t>Responsible</w:t>
            </w:r>
          </w:p>
        </w:tc>
        <w:tc>
          <w:tcPr>
            <w:tcW w:w="1217" w:type="dxa"/>
          </w:tcPr>
          <w:p w14:paraId="3B17962D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Initial Estimate of Effort</w:t>
            </w:r>
          </w:p>
        </w:tc>
        <w:tc>
          <w:tcPr>
            <w:tcW w:w="390" w:type="dxa"/>
          </w:tcPr>
          <w:p w14:paraId="12E90C00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117E12B3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2CA0276F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17158EF7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311A51B4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59BD342A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4A871DED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3C93F1CD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12B0241C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0A660976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</w:tr>
      <w:tr w:rsidR="00CF23B4" w14:paraId="6FA587CC" w14:textId="77777777" w:rsidTr="00CF23B4">
        <w:tc>
          <w:tcPr>
            <w:tcW w:w="2155" w:type="dxa"/>
            <w:vMerge w:val="restart"/>
            <w:vAlign w:val="center"/>
          </w:tcPr>
          <w:p w14:paraId="2C7F0D22" w14:textId="77777777" w:rsidR="00CF23B4" w:rsidRDefault="00CF23B4" w:rsidP="00CF23B4">
            <w:pPr>
              <w:rPr>
                <w:rFonts w:ascii="Arial" w:hAnsi="Arial" w:cs="Arial"/>
                <w:sz w:val="24"/>
                <w:szCs w:val="24"/>
              </w:rPr>
            </w:pP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As an administrator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,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I want to be able to post news and events in order to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show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up to date information regarding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what happens inside the university.</w:t>
            </w:r>
          </w:p>
          <w:p w14:paraId="2E186524" w14:textId="168019A8" w:rsidR="00CF23B4" w:rsidRPr="0057734B" w:rsidRDefault="00CF23B4" w:rsidP="00CF23B4"/>
        </w:tc>
        <w:tc>
          <w:tcPr>
            <w:tcW w:w="2385" w:type="dxa"/>
          </w:tcPr>
          <w:p w14:paraId="78ECE69F" w14:textId="78DED174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ebpage UI creation</w:t>
            </w:r>
          </w:p>
        </w:tc>
        <w:tc>
          <w:tcPr>
            <w:tcW w:w="1643" w:type="dxa"/>
          </w:tcPr>
          <w:p w14:paraId="33586C15" w14:textId="17163BCA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Designer</w:t>
            </w:r>
          </w:p>
        </w:tc>
        <w:tc>
          <w:tcPr>
            <w:tcW w:w="1217" w:type="dxa"/>
          </w:tcPr>
          <w:p w14:paraId="62372117" w14:textId="3D0CE84E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390" w:type="dxa"/>
          </w:tcPr>
          <w:p w14:paraId="77FD69C9" w14:textId="431487A3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4FD03C94" w14:textId="05A457AD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02B0DDA6" w14:textId="0CC44B10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5633E1A6" w14:textId="618055AA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1F648DED" w14:textId="13634516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CF23B4" w14:paraId="56D1F9F6" w14:textId="77777777" w:rsidTr="00CF23B4">
        <w:tc>
          <w:tcPr>
            <w:tcW w:w="2155" w:type="dxa"/>
            <w:vMerge/>
          </w:tcPr>
          <w:p w14:paraId="3C57A0FC" w14:textId="77777777" w:rsidR="00CF23B4" w:rsidRPr="0057734B" w:rsidRDefault="00CF23B4" w:rsidP="00CF23B4"/>
        </w:tc>
        <w:tc>
          <w:tcPr>
            <w:tcW w:w="2385" w:type="dxa"/>
          </w:tcPr>
          <w:p w14:paraId="08C7B167" w14:textId="6BD09B3E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</w:t>
            </w:r>
            <w:r w:rsidRPr="00C372A5">
              <w:rPr>
                <w:rFonts w:ascii="Arial" w:hAnsi="Arial" w:cs="Arial"/>
                <w:sz w:val="24"/>
                <w:szCs w:val="24"/>
              </w:rPr>
              <w:t>nformation</w:t>
            </w:r>
            <w:r>
              <w:rPr>
                <w:rFonts w:ascii="Arial" w:hAnsi="Arial" w:cs="Arial"/>
                <w:sz w:val="24"/>
                <w:szCs w:val="24"/>
              </w:rPr>
              <w:t xml:space="preserve"> Gathering</w:t>
            </w:r>
          </w:p>
        </w:tc>
        <w:tc>
          <w:tcPr>
            <w:tcW w:w="1643" w:type="dxa"/>
          </w:tcPr>
          <w:p w14:paraId="6FED6554" w14:textId="3CE0972E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Analyst</w:t>
            </w:r>
          </w:p>
        </w:tc>
        <w:tc>
          <w:tcPr>
            <w:tcW w:w="1217" w:type="dxa"/>
          </w:tcPr>
          <w:p w14:paraId="0155281A" w14:textId="3338C464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90" w:type="dxa"/>
          </w:tcPr>
          <w:p w14:paraId="3AF0262B" w14:textId="625E06CD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29F5065B" w14:textId="4C37CDF3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3801A1FB" w14:textId="13E4B733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31AFFA9E" w14:textId="2AC88A36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472E5079" w14:textId="28F2FFE2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CF23B4" w14:paraId="3A2E5EC1" w14:textId="77777777" w:rsidTr="00CF23B4">
        <w:tc>
          <w:tcPr>
            <w:tcW w:w="2155" w:type="dxa"/>
            <w:vMerge/>
          </w:tcPr>
          <w:p w14:paraId="2885D0BC" w14:textId="77777777" w:rsidR="00CF23B4" w:rsidRPr="0057734B" w:rsidRDefault="00CF23B4" w:rsidP="00CF23B4"/>
        </w:tc>
        <w:tc>
          <w:tcPr>
            <w:tcW w:w="2385" w:type="dxa"/>
          </w:tcPr>
          <w:p w14:paraId="30A574B8" w14:textId="74340852" w:rsidR="00CF23B4" w:rsidRDefault="00CF23B4" w:rsidP="00CF23B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ews page Development</w:t>
            </w:r>
          </w:p>
        </w:tc>
        <w:tc>
          <w:tcPr>
            <w:tcW w:w="1643" w:type="dxa"/>
          </w:tcPr>
          <w:p w14:paraId="567B8811" w14:textId="221A6181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Developer</w:t>
            </w:r>
          </w:p>
        </w:tc>
        <w:tc>
          <w:tcPr>
            <w:tcW w:w="1217" w:type="dxa"/>
          </w:tcPr>
          <w:p w14:paraId="5C1FCA1E" w14:textId="23D2F1D1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390" w:type="dxa"/>
          </w:tcPr>
          <w:p w14:paraId="4A99C7D9" w14:textId="30919D2B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0894BFB4" w14:textId="5D47501D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4D8B1722" w14:textId="13D94C0B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6C035CC6" w14:textId="37E226EA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580B0792" w14:textId="474B8163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CF23B4" w14:paraId="4FD1C0E6" w14:textId="77777777" w:rsidTr="00CF23B4">
        <w:tc>
          <w:tcPr>
            <w:tcW w:w="2155" w:type="dxa"/>
            <w:vMerge/>
          </w:tcPr>
          <w:p w14:paraId="5121F529" w14:textId="77777777" w:rsidR="00CF23B4" w:rsidRPr="0057734B" w:rsidRDefault="00CF23B4" w:rsidP="00CF23B4"/>
        </w:tc>
        <w:tc>
          <w:tcPr>
            <w:tcW w:w="2385" w:type="dxa"/>
          </w:tcPr>
          <w:p w14:paraId="1EC70535" w14:textId="691B4F3A" w:rsidR="00CF23B4" w:rsidRDefault="00CF23B4" w:rsidP="00CF23B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</w:t>
            </w:r>
            <w:r w:rsidRPr="00C047FB">
              <w:rPr>
                <w:rFonts w:ascii="Arial" w:hAnsi="Arial" w:cs="Arial"/>
                <w:sz w:val="24"/>
                <w:szCs w:val="24"/>
              </w:rPr>
              <w:t xml:space="preserve"> acceptance test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1643" w:type="dxa"/>
          </w:tcPr>
          <w:p w14:paraId="541F7787" w14:textId="57BB5B35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Tester</w:t>
            </w:r>
          </w:p>
        </w:tc>
        <w:tc>
          <w:tcPr>
            <w:tcW w:w="1217" w:type="dxa"/>
          </w:tcPr>
          <w:p w14:paraId="56395580" w14:textId="77777777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90" w:type="dxa"/>
          </w:tcPr>
          <w:p w14:paraId="7091F912" w14:textId="53DAF1A2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2B0D251F" w14:textId="1174A5AD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3255DA39" w14:textId="43049ED0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22A18CE2" w14:textId="05D6A23D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2AA67B37" w14:textId="19514990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CF23B4" w14:paraId="1ECB9372" w14:textId="77777777" w:rsidTr="00CF23B4">
        <w:tc>
          <w:tcPr>
            <w:tcW w:w="2155" w:type="dxa"/>
            <w:vMerge/>
          </w:tcPr>
          <w:p w14:paraId="71B776CB" w14:textId="77777777" w:rsidR="00CF23B4" w:rsidRPr="0057734B" w:rsidRDefault="00CF23B4" w:rsidP="00CF23B4"/>
        </w:tc>
        <w:tc>
          <w:tcPr>
            <w:tcW w:w="2385" w:type="dxa"/>
          </w:tcPr>
          <w:p w14:paraId="26554A8D" w14:textId="5293CD12" w:rsidR="00CF23B4" w:rsidRDefault="00CF23B4" w:rsidP="00CF23B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scus the solutions with team.</w:t>
            </w:r>
          </w:p>
        </w:tc>
        <w:tc>
          <w:tcPr>
            <w:tcW w:w="1643" w:type="dxa"/>
          </w:tcPr>
          <w:p w14:paraId="3119BFFE" w14:textId="1FEFE911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Scrum master</w:t>
            </w:r>
          </w:p>
        </w:tc>
        <w:tc>
          <w:tcPr>
            <w:tcW w:w="1217" w:type="dxa"/>
          </w:tcPr>
          <w:p w14:paraId="43E732AA" w14:textId="6E93AF52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178F70DD" w14:textId="33DE4EB8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74E97E3D" w14:textId="727EC6E0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3C9CCD97" w14:textId="04A07E02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6687F531" w14:textId="6830AF6E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08D642C1" w14:textId="2580D13A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CF23B4" w14:paraId="2FE3D70A" w14:textId="77777777" w:rsidTr="00CF23B4">
        <w:tc>
          <w:tcPr>
            <w:tcW w:w="2155" w:type="dxa"/>
            <w:vMerge w:val="restart"/>
          </w:tcPr>
          <w:p w14:paraId="20E83350" w14:textId="5146685F" w:rsidR="00CF23B4" w:rsidRPr="0057734B" w:rsidRDefault="00CF23B4" w:rsidP="00CF23B4"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As a visitor, I want to have a look about Liberty University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385" w:type="dxa"/>
          </w:tcPr>
          <w:p w14:paraId="070555F7" w14:textId="03B112B3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ebpage UI creation</w:t>
            </w:r>
          </w:p>
        </w:tc>
        <w:tc>
          <w:tcPr>
            <w:tcW w:w="1643" w:type="dxa"/>
          </w:tcPr>
          <w:p w14:paraId="72BF864C" w14:textId="3B270663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Designer</w:t>
            </w:r>
          </w:p>
        </w:tc>
        <w:tc>
          <w:tcPr>
            <w:tcW w:w="1217" w:type="dxa"/>
          </w:tcPr>
          <w:p w14:paraId="388FF9D6" w14:textId="32B9D92C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067053B3" w14:textId="689AC63D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1E479C0C" w14:textId="14B408A0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3C3A3DAB" w14:textId="4413AE48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215CA3A3" w14:textId="4C820170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79FE67DF" w14:textId="26CF0F12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</w:tr>
      <w:tr w:rsidR="00CF23B4" w14:paraId="2C47324E" w14:textId="77777777" w:rsidTr="00CF23B4">
        <w:tc>
          <w:tcPr>
            <w:tcW w:w="2155" w:type="dxa"/>
            <w:vMerge/>
          </w:tcPr>
          <w:p w14:paraId="52BD6C61" w14:textId="77777777" w:rsidR="00CF23B4" w:rsidRPr="0057734B" w:rsidRDefault="00CF23B4" w:rsidP="00CF23B4"/>
        </w:tc>
        <w:tc>
          <w:tcPr>
            <w:tcW w:w="2385" w:type="dxa"/>
          </w:tcPr>
          <w:p w14:paraId="47F3A599" w14:textId="4CCCE7EB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</w:t>
            </w:r>
            <w:r w:rsidRPr="00C372A5">
              <w:rPr>
                <w:rFonts w:ascii="Arial" w:hAnsi="Arial" w:cs="Arial"/>
                <w:sz w:val="24"/>
                <w:szCs w:val="24"/>
              </w:rPr>
              <w:t>nformation</w:t>
            </w:r>
            <w:r>
              <w:rPr>
                <w:rFonts w:ascii="Arial" w:hAnsi="Arial" w:cs="Arial"/>
                <w:sz w:val="24"/>
                <w:szCs w:val="24"/>
              </w:rPr>
              <w:t xml:space="preserve"> Gathering</w:t>
            </w:r>
          </w:p>
        </w:tc>
        <w:tc>
          <w:tcPr>
            <w:tcW w:w="1643" w:type="dxa"/>
          </w:tcPr>
          <w:p w14:paraId="6924A8AF" w14:textId="6BEA0ABE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Analyst</w:t>
            </w:r>
          </w:p>
        </w:tc>
        <w:tc>
          <w:tcPr>
            <w:tcW w:w="1217" w:type="dxa"/>
          </w:tcPr>
          <w:p w14:paraId="3E683411" w14:textId="1ECD348B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3EA238A2" w14:textId="59BB9C45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70636B20" w14:textId="0D66DB1C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3111A762" w14:textId="4211E72F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0D4F1EB7" w14:textId="364D8A6A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2F5A0A3A" w14:textId="43074240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CF23B4" w14:paraId="134A8633" w14:textId="77777777" w:rsidTr="00CF23B4">
        <w:tc>
          <w:tcPr>
            <w:tcW w:w="2155" w:type="dxa"/>
            <w:vMerge/>
          </w:tcPr>
          <w:p w14:paraId="2D0CB170" w14:textId="77777777" w:rsidR="00CF23B4" w:rsidRPr="0057734B" w:rsidRDefault="00CF23B4" w:rsidP="00CF23B4"/>
        </w:tc>
        <w:tc>
          <w:tcPr>
            <w:tcW w:w="2385" w:type="dxa"/>
          </w:tcPr>
          <w:p w14:paraId="5AFFDF44" w14:textId="5EC269E2" w:rsidR="00CF23B4" w:rsidRDefault="00CF23B4" w:rsidP="00CF23B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bout page Development</w:t>
            </w:r>
          </w:p>
        </w:tc>
        <w:tc>
          <w:tcPr>
            <w:tcW w:w="1643" w:type="dxa"/>
          </w:tcPr>
          <w:p w14:paraId="25251BC8" w14:textId="1B65B010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Developer</w:t>
            </w:r>
          </w:p>
        </w:tc>
        <w:tc>
          <w:tcPr>
            <w:tcW w:w="1217" w:type="dxa"/>
          </w:tcPr>
          <w:p w14:paraId="1BA78699" w14:textId="41657DE1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390" w:type="dxa"/>
          </w:tcPr>
          <w:p w14:paraId="04E3653E" w14:textId="3DF0850F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22AF9DD8" w14:textId="4F2D59A7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4647224A" w14:textId="43DEC68C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31FB3AEA" w14:textId="114401DA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0E0FE82C" w14:textId="7907B779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</w:tr>
      <w:tr w:rsidR="00CF23B4" w14:paraId="4CFC370A" w14:textId="77777777" w:rsidTr="00CF23B4">
        <w:tc>
          <w:tcPr>
            <w:tcW w:w="2155" w:type="dxa"/>
            <w:vMerge/>
          </w:tcPr>
          <w:p w14:paraId="5DC23E25" w14:textId="77777777" w:rsidR="00CF23B4" w:rsidRPr="0057734B" w:rsidRDefault="00CF23B4" w:rsidP="00CF23B4"/>
        </w:tc>
        <w:tc>
          <w:tcPr>
            <w:tcW w:w="2385" w:type="dxa"/>
          </w:tcPr>
          <w:p w14:paraId="7FD70C3F" w14:textId="27201FFE" w:rsidR="00CF23B4" w:rsidRDefault="00CF23B4" w:rsidP="00CF23B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</w:t>
            </w:r>
            <w:r w:rsidRPr="00C047FB">
              <w:rPr>
                <w:rFonts w:ascii="Arial" w:hAnsi="Arial" w:cs="Arial"/>
                <w:sz w:val="24"/>
                <w:szCs w:val="24"/>
              </w:rPr>
              <w:t xml:space="preserve"> acceptance test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1643" w:type="dxa"/>
          </w:tcPr>
          <w:p w14:paraId="77FDC1EC" w14:textId="1678265F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Tester</w:t>
            </w:r>
          </w:p>
        </w:tc>
        <w:tc>
          <w:tcPr>
            <w:tcW w:w="1217" w:type="dxa"/>
          </w:tcPr>
          <w:p w14:paraId="5D057072" w14:textId="6D9B0238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34B7AD0A" w14:textId="19D54745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05763A7E" w14:textId="261BCF40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23AEAFCB" w14:textId="5473C5D8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7F9AC52D" w14:textId="38168E66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6F8B45A8" w14:textId="026CD764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</w:tr>
      <w:tr w:rsidR="00CF23B4" w14:paraId="4645FEE6" w14:textId="77777777" w:rsidTr="00CF23B4">
        <w:tc>
          <w:tcPr>
            <w:tcW w:w="2155" w:type="dxa"/>
            <w:vMerge/>
          </w:tcPr>
          <w:p w14:paraId="4148A0C0" w14:textId="77777777" w:rsidR="00CF23B4" w:rsidRPr="0057734B" w:rsidRDefault="00CF23B4" w:rsidP="00CF23B4"/>
        </w:tc>
        <w:tc>
          <w:tcPr>
            <w:tcW w:w="2385" w:type="dxa"/>
          </w:tcPr>
          <w:p w14:paraId="1A4BBFF7" w14:textId="1A64CED9" w:rsidR="00CF23B4" w:rsidRDefault="00CF23B4" w:rsidP="00CF23B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scus about find out solutions with team.</w:t>
            </w:r>
          </w:p>
        </w:tc>
        <w:tc>
          <w:tcPr>
            <w:tcW w:w="1643" w:type="dxa"/>
          </w:tcPr>
          <w:p w14:paraId="671034E1" w14:textId="2860277C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Scrum master</w:t>
            </w:r>
          </w:p>
        </w:tc>
        <w:tc>
          <w:tcPr>
            <w:tcW w:w="1217" w:type="dxa"/>
          </w:tcPr>
          <w:p w14:paraId="73C986E2" w14:textId="6EB1043E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15488291" w14:textId="13EA9209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19C5AEE6" w14:textId="28F11732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4FD36633" w14:textId="7879D944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7C0498A7" w14:textId="440A7A59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57612E9C" w14:textId="6104713C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5C05A1" w14:paraId="553EE9D9" w14:textId="77777777" w:rsidTr="00CF23B4">
        <w:tc>
          <w:tcPr>
            <w:tcW w:w="2155" w:type="dxa"/>
            <w:vMerge/>
          </w:tcPr>
          <w:p w14:paraId="4261AF01" w14:textId="77777777" w:rsidR="005C05A1" w:rsidRPr="0057734B" w:rsidRDefault="005C05A1" w:rsidP="005C05A1"/>
        </w:tc>
        <w:tc>
          <w:tcPr>
            <w:tcW w:w="2385" w:type="dxa"/>
          </w:tcPr>
          <w:p w14:paraId="38839CF2" w14:textId="20D0F070" w:rsidR="005C05A1" w:rsidRDefault="00CA11ED" w:rsidP="005C05A1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otal </w:t>
            </w:r>
          </w:p>
        </w:tc>
        <w:tc>
          <w:tcPr>
            <w:tcW w:w="1643" w:type="dxa"/>
          </w:tcPr>
          <w:p w14:paraId="2C28B2C0" w14:textId="77777777" w:rsidR="005C05A1" w:rsidRDefault="005C05A1" w:rsidP="005C05A1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17" w:type="dxa"/>
          </w:tcPr>
          <w:p w14:paraId="305E4A7D" w14:textId="17FCBFED" w:rsidR="005C05A1" w:rsidRDefault="00C1639A" w:rsidP="005C05A1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7</w:t>
            </w:r>
          </w:p>
        </w:tc>
        <w:tc>
          <w:tcPr>
            <w:tcW w:w="390" w:type="dxa"/>
          </w:tcPr>
          <w:p w14:paraId="2C5C75FA" w14:textId="565BB53F" w:rsidR="005C05A1" w:rsidRDefault="00C1639A" w:rsidP="005C05A1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390" w:type="dxa"/>
          </w:tcPr>
          <w:p w14:paraId="7226C61E" w14:textId="17451D09" w:rsidR="005C05A1" w:rsidRDefault="00C1639A" w:rsidP="005C05A1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390" w:type="dxa"/>
          </w:tcPr>
          <w:p w14:paraId="548B65FB" w14:textId="5177B25E" w:rsidR="005C05A1" w:rsidRDefault="00C1639A" w:rsidP="005C05A1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390" w:type="dxa"/>
          </w:tcPr>
          <w:p w14:paraId="02D43C68" w14:textId="7802A0A7" w:rsidR="005C05A1" w:rsidRDefault="00C1639A" w:rsidP="005C05A1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390" w:type="dxa"/>
          </w:tcPr>
          <w:p w14:paraId="231E1CAD" w14:textId="17DA2513" w:rsidR="005C05A1" w:rsidRDefault="00C1639A" w:rsidP="005C05A1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2</w:t>
            </w:r>
          </w:p>
        </w:tc>
      </w:tr>
    </w:tbl>
    <w:p w14:paraId="699E01DF" w14:textId="77777777" w:rsidR="00F46EC6" w:rsidRDefault="00F46EC6" w:rsidP="00F46EC6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20"/>
        <w:gridCol w:w="2134"/>
        <w:gridCol w:w="1643"/>
        <w:gridCol w:w="1217"/>
        <w:gridCol w:w="390"/>
        <w:gridCol w:w="483"/>
        <w:gridCol w:w="390"/>
        <w:gridCol w:w="483"/>
        <w:gridCol w:w="390"/>
      </w:tblGrid>
      <w:tr w:rsidR="00F46EC6" w14:paraId="2E557D8C" w14:textId="77777777" w:rsidTr="00485FD3">
        <w:trPr>
          <w:trHeight w:val="512"/>
        </w:trPr>
        <w:tc>
          <w:tcPr>
            <w:tcW w:w="9350" w:type="dxa"/>
            <w:gridSpan w:val="9"/>
            <w:tcBorders>
              <w:bottom w:val="single" w:sz="4" w:space="0" w:color="auto"/>
            </w:tcBorders>
          </w:tcPr>
          <w:p w14:paraId="6DBAB242" w14:textId="16BB3E98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print-</w:t>
            </w:r>
            <w:r w:rsidR="005C05A1">
              <w:rPr>
                <w:rFonts w:ascii="Arial" w:hAnsi="Arial" w:cs="Arial"/>
                <w:b/>
                <w:bCs/>
                <w:sz w:val="24"/>
                <w:szCs w:val="24"/>
              </w:rPr>
              <w:t>6</w:t>
            </w:r>
          </w:p>
        </w:tc>
      </w:tr>
      <w:tr w:rsidR="00F46EC6" w14:paraId="26CFBB1A" w14:textId="77777777" w:rsidTr="00CF23B4">
        <w:tc>
          <w:tcPr>
            <w:tcW w:w="2335" w:type="dxa"/>
            <w:tcBorders>
              <w:bottom w:val="single" w:sz="4" w:space="0" w:color="auto"/>
            </w:tcBorders>
          </w:tcPr>
          <w:p w14:paraId="20BE292C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roduct Backlog Item</w:t>
            </w:r>
          </w:p>
        </w:tc>
        <w:tc>
          <w:tcPr>
            <w:tcW w:w="2205" w:type="dxa"/>
          </w:tcPr>
          <w:p w14:paraId="3A3E3123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print Task</w:t>
            </w:r>
          </w:p>
        </w:tc>
        <w:tc>
          <w:tcPr>
            <w:tcW w:w="1643" w:type="dxa"/>
          </w:tcPr>
          <w:p w14:paraId="7EEFCF5F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7734B">
              <w:rPr>
                <w:rFonts w:ascii="Arial" w:hAnsi="Arial" w:cs="Arial"/>
                <w:b/>
                <w:bCs/>
                <w:sz w:val="24"/>
                <w:szCs w:val="24"/>
              </w:rPr>
              <w:t>Responsible</w:t>
            </w:r>
          </w:p>
        </w:tc>
        <w:tc>
          <w:tcPr>
            <w:tcW w:w="1217" w:type="dxa"/>
          </w:tcPr>
          <w:p w14:paraId="50F3708A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Initial Estimate of Effort</w:t>
            </w:r>
          </w:p>
        </w:tc>
        <w:tc>
          <w:tcPr>
            <w:tcW w:w="390" w:type="dxa"/>
          </w:tcPr>
          <w:p w14:paraId="26312FE2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4806AB19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42DEA830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72E70590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23CD5422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172168B5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77BA9EC0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4D691207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52E56E22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46BEF527" w14:textId="77777777" w:rsidR="00F46EC6" w:rsidRDefault="00F46EC6" w:rsidP="00485FD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</w:tr>
      <w:tr w:rsidR="00CF23B4" w14:paraId="2F982952" w14:textId="77777777" w:rsidTr="00CF23B4">
        <w:tc>
          <w:tcPr>
            <w:tcW w:w="2335" w:type="dxa"/>
            <w:vMerge w:val="restart"/>
          </w:tcPr>
          <w:p w14:paraId="0A49976F" w14:textId="374F529F" w:rsidR="00CF23B4" w:rsidRPr="0057734B" w:rsidRDefault="00CF23B4" w:rsidP="00CF23B4"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lastRenderedPageBreak/>
              <w:t>As a faculty member,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I want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the website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to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show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the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history of Liberty U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niversity to the general public.</w:t>
            </w:r>
          </w:p>
        </w:tc>
        <w:tc>
          <w:tcPr>
            <w:tcW w:w="2205" w:type="dxa"/>
          </w:tcPr>
          <w:p w14:paraId="44433FA3" w14:textId="1DB0E38B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ebpage UI creation</w:t>
            </w:r>
          </w:p>
        </w:tc>
        <w:tc>
          <w:tcPr>
            <w:tcW w:w="1643" w:type="dxa"/>
          </w:tcPr>
          <w:p w14:paraId="62ED2089" w14:textId="261613F4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Designer</w:t>
            </w:r>
          </w:p>
        </w:tc>
        <w:tc>
          <w:tcPr>
            <w:tcW w:w="1217" w:type="dxa"/>
          </w:tcPr>
          <w:p w14:paraId="3E061D2F" w14:textId="26CD0DDD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0B9A5FC1" w14:textId="71EC0688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3C58341F" w14:textId="06C377DC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1ED46E44" w14:textId="29FD5C37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1872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5696FAD9" w14:textId="6AC9A2F1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1872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79222FFE" w14:textId="395449F9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1872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CF23B4" w14:paraId="22BC50FD" w14:textId="77777777" w:rsidTr="00CF23B4">
        <w:tc>
          <w:tcPr>
            <w:tcW w:w="2335" w:type="dxa"/>
            <w:vMerge/>
          </w:tcPr>
          <w:p w14:paraId="7B7606FA" w14:textId="77777777" w:rsidR="00CF23B4" w:rsidRPr="0057734B" w:rsidRDefault="00CF23B4" w:rsidP="00CF23B4"/>
        </w:tc>
        <w:tc>
          <w:tcPr>
            <w:tcW w:w="2205" w:type="dxa"/>
          </w:tcPr>
          <w:p w14:paraId="79F69D01" w14:textId="302264C4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</w:t>
            </w:r>
            <w:r w:rsidRPr="00C372A5">
              <w:rPr>
                <w:rFonts w:ascii="Arial" w:hAnsi="Arial" w:cs="Arial"/>
                <w:sz w:val="24"/>
                <w:szCs w:val="24"/>
              </w:rPr>
              <w:t>nformation</w:t>
            </w:r>
            <w:r>
              <w:rPr>
                <w:rFonts w:ascii="Arial" w:hAnsi="Arial" w:cs="Arial"/>
                <w:sz w:val="24"/>
                <w:szCs w:val="24"/>
              </w:rPr>
              <w:t xml:space="preserve"> Gathering</w:t>
            </w:r>
          </w:p>
        </w:tc>
        <w:tc>
          <w:tcPr>
            <w:tcW w:w="1643" w:type="dxa"/>
          </w:tcPr>
          <w:p w14:paraId="04F216B1" w14:textId="3280773D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Analyst</w:t>
            </w:r>
          </w:p>
        </w:tc>
        <w:tc>
          <w:tcPr>
            <w:tcW w:w="1217" w:type="dxa"/>
          </w:tcPr>
          <w:p w14:paraId="565D4A5C" w14:textId="2399A776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53FA7EE4" w14:textId="13D9EE7E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4BE2D801" w14:textId="2A9F1AC3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58857CC6" w14:textId="77C76A6A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1872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14108CAD" w14:textId="547CED56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1872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59F18D08" w14:textId="71A6BAAF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1872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CF23B4" w14:paraId="02BBA9A3" w14:textId="77777777" w:rsidTr="00CF23B4">
        <w:tc>
          <w:tcPr>
            <w:tcW w:w="2335" w:type="dxa"/>
            <w:vMerge/>
          </w:tcPr>
          <w:p w14:paraId="4D513B35" w14:textId="77777777" w:rsidR="00CF23B4" w:rsidRPr="0057734B" w:rsidRDefault="00CF23B4" w:rsidP="00CF23B4"/>
        </w:tc>
        <w:tc>
          <w:tcPr>
            <w:tcW w:w="2205" w:type="dxa"/>
          </w:tcPr>
          <w:p w14:paraId="40594CAD" w14:textId="1FE9952D" w:rsidR="00CF23B4" w:rsidRDefault="00CF23B4" w:rsidP="00CF23B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istory page Development</w:t>
            </w:r>
          </w:p>
        </w:tc>
        <w:tc>
          <w:tcPr>
            <w:tcW w:w="1643" w:type="dxa"/>
          </w:tcPr>
          <w:p w14:paraId="3CDF5C51" w14:textId="7D0F0B53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Developer</w:t>
            </w:r>
          </w:p>
        </w:tc>
        <w:tc>
          <w:tcPr>
            <w:tcW w:w="1217" w:type="dxa"/>
          </w:tcPr>
          <w:p w14:paraId="5FE5769A" w14:textId="58BA1AFB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390" w:type="dxa"/>
          </w:tcPr>
          <w:p w14:paraId="0103D05C" w14:textId="34D26D27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0A5D07CE" w14:textId="07B2417F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2E012E06" w14:textId="384A6CCE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1872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7E4F6665" w14:textId="57A9EAC3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1872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47181A74" w14:textId="2454B4A0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1872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CF23B4" w14:paraId="2B399CC0" w14:textId="77777777" w:rsidTr="00CF23B4">
        <w:tc>
          <w:tcPr>
            <w:tcW w:w="2335" w:type="dxa"/>
            <w:vMerge/>
          </w:tcPr>
          <w:p w14:paraId="7DF51CD2" w14:textId="77777777" w:rsidR="00CF23B4" w:rsidRPr="0057734B" w:rsidRDefault="00CF23B4" w:rsidP="00CF23B4"/>
        </w:tc>
        <w:tc>
          <w:tcPr>
            <w:tcW w:w="2205" w:type="dxa"/>
          </w:tcPr>
          <w:p w14:paraId="3F5F9129" w14:textId="453269CF" w:rsidR="00CF23B4" w:rsidRDefault="00CF23B4" w:rsidP="00CF23B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</w:t>
            </w:r>
            <w:r w:rsidRPr="00C047FB">
              <w:rPr>
                <w:rFonts w:ascii="Arial" w:hAnsi="Arial" w:cs="Arial"/>
                <w:sz w:val="24"/>
                <w:szCs w:val="24"/>
              </w:rPr>
              <w:t xml:space="preserve"> acceptance test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1643" w:type="dxa"/>
          </w:tcPr>
          <w:p w14:paraId="5050A8E3" w14:textId="3A121160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Tester</w:t>
            </w:r>
          </w:p>
        </w:tc>
        <w:tc>
          <w:tcPr>
            <w:tcW w:w="1217" w:type="dxa"/>
          </w:tcPr>
          <w:p w14:paraId="416BE1E2" w14:textId="76A9E31A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62C577A3" w14:textId="5C874DD2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4C8B8E91" w14:textId="4DC16354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20E92F2A" w14:textId="1A3CDDE6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1872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2CC3139C" w14:textId="2CA0119C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1872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52D407BC" w14:textId="60A22B13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1872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CF23B4" w14:paraId="37A78FAF" w14:textId="77777777" w:rsidTr="00CF23B4">
        <w:tc>
          <w:tcPr>
            <w:tcW w:w="2335" w:type="dxa"/>
            <w:vMerge/>
          </w:tcPr>
          <w:p w14:paraId="5911FF34" w14:textId="77777777" w:rsidR="00CF23B4" w:rsidRPr="0057734B" w:rsidRDefault="00CF23B4" w:rsidP="00CF23B4"/>
        </w:tc>
        <w:tc>
          <w:tcPr>
            <w:tcW w:w="2205" w:type="dxa"/>
          </w:tcPr>
          <w:p w14:paraId="2278426A" w14:textId="193FAD81" w:rsidR="00CF23B4" w:rsidRDefault="00CF23B4" w:rsidP="00CF23B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scus the solutions with team.</w:t>
            </w:r>
          </w:p>
        </w:tc>
        <w:tc>
          <w:tcPr>
            <w:tcW w:w="1643" w:type="dxa"/>
          </w:tcPr>
          <w:p w14:paraId="7A98A2CA" w14:textId="1D60BB44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Scrum master</w:t>
            </w:r>
          </w:p>
        </w:tc>
        <w:tc>
          <w:tcPr>
            <w:tcW w:w="1217" w:type="dxa"/>
          </w:tcPr>
          <w:p w14:paraId="4CAA07C2" w14:textId="77777777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90" w:type="dxa"/>
          </w:tcPr>
          <w:p w14:paraId="31F8785E" w14:textId="0F0C78E4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242E6E4A" w14:textId="6C868177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2449D2F1" w14:textId="2C1989D6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1872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3F2E3B05" w14:textId="13D04E30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1872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6B9B15FE" w14:textId="485B66A5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A1872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CF23B4" w14:paraId="1D31AEFD" w14:textId="77777777" w:rsidTr="00CF23B4">
        <w:tc>
          <w:tcPr>
            <w:tcW w:w="2335" w:type="dxa"/>
            <w:vMerge w:val="restart"/>
          </w:tcPr>
          <w:p w14:paraId="50A3B4C0" w14:textId="4B650B9C" w:rsidR="00CF23B4" w:rsidRPr="0057734B" w:rsidRDefault="00CF23B4" w:rsidP="00CF23B4"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As a student who is interested to visit Liberty University, I want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to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obtain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contact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information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nd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to see a map showing the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location information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on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the website.</w:t>
            </w:r>
          </w:p>
        </w:tc>
        <w:tc>
          <w:tcPr>
            <w:tcW w:w="2205" w:type="dxa"/>
          </w:tcPr>
          <w:p w14:paraId="335A01F1" w14:textId="63BB2332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ebpage UI creation</w:t>
            </w:r>
          </w:p>
        </w:tc>
        <w:tc>
          <w:tcPr>
            <w:tcW w:w="1643" w:type="dxa"/>
          </w:tcPr>
          <w:p w14:paraId="1F094C60" w14:textId="1D421899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Designer</w:t>
            </w:r>
          </w:p>
        </w:tc>
        <w:tc>
          <w:tcPr>
            <w:tcW w:w="1217" w:type="dxa"/>
          </w:tcPr>
          <w:p w14:paraId="42C3BFD7" w14:textId="6E7A4711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390" w:type="dxa"/>
          </w:tcPr>
          <w:p w14:paraId="6AA36116" w14:textId="2582881D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B5CAB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18D07BDC" w14:textId="48FA6F8F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B5CAB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112C6BDC" w14:textId="07C79A4A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70328E97" w14:textId="0F76AAC1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5E95357C" w14:textId="5681657C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CF23B4" w14:paraId="5D58BBDE" w14:textId="77777777" w:rsidTr="00CF23B4">
        <w:tc>
          <w:tcPr>
            <w:tcW w:w="2335" w:type="dxa"/>
            <w:vMerge/>
          </w:tcPr>
          <w:p w14:paraId="1612EAB1" w14:textId="77777777" w:rsidR="00CF23B4" w:rsidRPr="0057734B" w:rsidRDefault="00CF23B4" w:rsidP="00CF23B4"/>
        </w:tc>
        <w:tc>
          <w:tcPr>
            <w:tcW w:w="2205" w:type="dxa"/>
          </w:tcPr>
          <w:p w14:paraId="6EC2466A" w14:textId="6DBA03A9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</w:t>
            </w:r>
            <w:r w:rsidRPr="00C372A5">
              <w:rPr>
                <w:rFonts w:ascii="Arial" w:hAnsi="Arial" w:cs="Arial"/>
                <w:sz w:val="24"/>
                <w:szCs w:val="24"/>
              </w:rPr>
              <w:t>nformation</w:t>
            </w:r>
            <w:r>
              <w:rPr>
                <w:rFonts w:ascii="Arial" w:hAnsi="Arial" w:cs="Arial"/>
                <w:sz w:val="24"/>
                <w:szCs w:val="24"/>
              </w:rPr>
              <w:t xml:space="preserve"> Gathering</w:t>
            </w:r>
          </w:p>
        </w:tc>
        <w:tc>
          <w:tcPr>
            <w:tcW w:w="1643" w:type="dxa"/>
          </w:tcPr>
          <w:p w14:paraId="2E14409A" w14:textId="142B6894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Analyst</w:t>
            </w:r>
          </w:p>
        </w:tc>
        <w:tc>
          <w:tcPr>
            <w:tcW w:w="1217" w:type="dxa"/>
          </w:tcPr>
          <w:p w14:paraId="59FF2398" w14:textId="6405434C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90" w:type="dxa"/>
          </w:tcPr>
          <w:p w14:paraId="2C055B48" w14:textId="1BAC7DD4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B5CAB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648BA38F" w14:textId="4A96AC65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B5CAB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5C0E8CF3" w14:textId="3D1F28CE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3542249D" w14:textId="6F6D29BF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458368D0" w14:textId="49E76618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CF23B4" w14:paraId="2E15F5E2" w14:textId="77777777" w:rsidTr="00CF23B4">
        <w:tc>
          <w:tcPr>
            <w:tcW w:w="2335" w:type="dxa"/>
            <w:vMerge/>
          </w:tcPr>
          <w:p w14:paraId="1FE4C378" w14:textId="77777777" w:rsidR="00CF23B4" w:rsidRPr="0057734B" w:rsidRDefault="00CF23B4" w:rsidP="00CF23B4"/>
        </w:tc>
        <w:tc>
          <w:tcPr>
            <w:tcW w:w="2205" w:type="dxa"/>
          </w:tcPr>
          <w:p w14:paraId="262B89F8" w14:textId="3DAB8FAA" w:rsidR="00CF23B4" w:rsidRDefault="00CF23B4" w:rsidP="00CF23B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Develop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contact</w:t>
            </w:r>
            <w:r>
              <w:rPr>
                <w:rFonts w:ascii="Arial" w:hAnsi="Arial" w:cs="Arial"/>
                <w:sz w:val="24"/>
                <w:szCs w:val="24"/>
              </w:rPr>
              <w:t xml:space="preserve"> page </w:t>
            </w:r>
          </w:p>
        </w:tc>
        <w:tc>
          <w:tcPr>
            <w:tcW w:w="1643" w:type="dxa"/>
          </w:tcPr>
          <w:p w14:paraId="6F58AB7C" w14:textId="1D5808F5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Developer</w:t>
            </w:r>
          </w:p>
        </w:tc>
        <w:tc>
          <w:tcPr>
            <w:tcW w:w="1217" w:type="dxa"/>
          </w:tcPr>
          <w:p w14:paraId="37B79D52" w14:textId="38F398A5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390" w:type="dxa"/>
          </w:tcPr>
          <w:p w14:paraId="1A1B3493" w14:textId="4363F7D2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B5CAB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20BCA074" w14:textId="11608AAB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B5CAB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7F644CB1" w14:textId="4D447B2A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45DF183D" w14:textId="5735C8EE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1AB1B268" w14:textId="456A4806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</w:tr>
      <w:tr w:rsidR="00CF23B4" w14:paraId="5DBD5F46" w14:textId="77777777" w:rsidTr="00CF23B4">
        <w:tc>
          <w:tcPr>
            <w:tcW w:w="2335" w:type="dxa"/>
            <w:vMerge/>
          </w:tcPr>
          <w:p w14:paraId="238D67F0" w14:textId="77777777" w:rsidR="00CF23B4" w:rsidRPr="0057734B" w:rsidRDefault="00CF23B4" w:rsidP="00CF23B4"/>
        </w:tc>
        <w:tc>
          <w:tcPr>
            <w:tcW w:w="2205" w:type="dxa"/>
          </w:tcPr>
          <w:p w14:paraId="02D9204F" w14:textId="555C631D" w:rsidR="00CF23B4" w:rsidRDefault="00CF23B4" w:rsidP="00CF23B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</w:t>
            </w:r>
            <w:r w:rsidRPr="00C047FB">
              <w:rPr>
                <w:rFonts w:ascii="Arial" w:hAnsi="Arial" w:cs="Arial"/>
                <w:sz w:val="24"/>
                <w:szCs w:val="24"/>
              </w:rPr>
              <w:t xml:space="preserve"> acceptance test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1643" w:type="dxa"/>
          </w:tcPr>
          <w:p w14:paraId="5EB91A10" w14:textId="54532DA5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Tester</w:t>
            </w:r>
          </w:p>
        </w:tc>
        <w:tc>
          <w:tcPr>
            <w:tcW w:w="1217" w:type="dxa"/>
          </w:tcPr>
          <w:p w14:paraId="7E29CDD3" w14:textId="7433CA34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24CA0BB8" w14:textId="6D2709E7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B5CAB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76305341" w14:textId="3FB46BC8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B5CAB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36F6D468" w14:textId="1959E7CC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363F73EC" w14:textId="050D8A9C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3B4EEBEB" w14:textId="1CF28656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CF23B4" w14:paraId="665CF30F" w14:textId="77777777" w:rsidTr="00CF23B4">
        <w:tc>
          <w:tcPr>
            <w:tcW w:w="2335" w:type="dxa"/>
            <w:vMerge/>
          </w:tcPr>
          <w:p w14:paraId="3F97DF78" w14:textId="77777777" w:rsidR="00CF23B4" w:rsidRPr="0057734B" w:rsidRDefault="00CF23B4" w:rsidP="00CF23B4"/>
        </w:tc>
        <w:tc>
          <w:tcPr>
            <w:tcW w:w="2205" w:type="dxa"/>
          </w:tcPr>
          <w:p w14:paraId="4064CD58" w14:textId="2CCABA60" w:rsidR="00CF23B4" w:rsidRDefault="00CF23B4" w:rsidP="00CF23B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scus the solutions with team.</w:t>
            </w:r>
          </w:p>
        </w:tc>
        <w:tc>
          <w:tcPr>
            <w:tcW w:w="1643" w:type="dxa"/>
          </w:tcPr>
          <w:p w14:paraId="76267F22" w14:textId="3CF97D04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01C0">
              <w:rPr>
                <w:rFonts w:ascii="Arial" w:hAnsi="Arial" w:cs="Arial"/>
                <w:sz w:val="24"/>
                <w:szCs w:val="24"/>
              </w:rPr>
              <w:t>Scrum master</w:t>
            </w:r>
          </w:p>
        </w:tc>
        <w:tc>
          <w:tcPr>
            <w:tcW w:w="1217" w:type="dxa"/>
          </w:tcPr>
          <w:p w14:paraId="3DE83735" w14:textId="01E12C0C" w:rsidR="00CF23B4" w:rsidRDefault="00C1639A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109ACFD6" w14:textId="0DB3E239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B5CAB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1E240795" w14:textId="0797B133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B5CAB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67439380" w14:textId="006CBB18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267E946E" w14:textId="665237AC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61110E42" w14:textId="7B2EA4E9" w:rsidR="00CF23B4" w:rsidRDefault="00CF23B4" w:rsidP="00CF23B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</w:tr>
      <w:tr w:rsidR="00F46EC6" w14:paraId="3243D384" w14:textId="77777777" w:rsidTr="00CF23B4">
        <w:tc>
          <w:tcPr>
            <w:tcW w:w="2335" w:type="dxa"/>
            <w:vMerge/>
          </w:tcPr>
          <w:p w14:paraId="302C185A" w14:textId="77777777" w:rsidR="00F46EC6" w:rsidRPr="0057734B" w:rsidRDefault="00F46EC6" w:rsidP="00485FD3"/>
        </w:tc>
        <w:tc>
          <w:tcPr>
            <w:tcW w:w="2205" w:type="dxa"/>
          </w:tcPr>
          <w:p w14:paraId="26AF1355" w14:textId="015368A3" w:rsidR="00F46EC6" w:rsidRDefault="00CA11ED" w:rsidP="00485F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otal =</w:t>
            </w:r>
          </w:p>
        </w:tc>
        <w:tc>
          <w:tcPr>
            <w:tcW w:w="1643" w:type="dxa"/>
          </w:tcPr>
          <w:p w14:paraId="2585672B" w14:textId="77777777" w:rsidR="00F46EC6" w:rsidRDefault="00F46EC6" w:rsidP="00485F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217" w:type="dxa"/>
          </w:tcPr>
          <w:p w14:paraId="09D39472" w14:textId="55AFFB1F" w:rsidR="00F46EC6" w:rsidRDefault="00C1639A" w:rsidP="00C1639A">
            <w:pPr>
              <w:tabs>
                <w:tab w:val="left" w:pos="765"/>
              </w:tabs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8</w:t>
            </w:r>
          </w:p>
        </w:tc>
        <w:tc>
          <w:tcPr>
            <w:tcW w:w="390" w:type="dxa"/>
          </w:tcPr>
          <w:p w14:paraId="14F29942" w14:textId="77E1DFEC" w:rsidR="00F46EC6" w:rsidRDefault="00CA11ED" w:rsidP="00485F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390" w:type="dxa"/>
          </w:tcPr>
          <w:p w14:paraId="39EE2329" w14:textId="2FC981E6" w:rsidR="00F46EC6" w:rsidRDefault="00CA11ED" w:rsidP="00485F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390" w:type="dxa"/>
          </w:tcPr>
          <w:p w14:paraId="7FC7BFD8" w14:textId="6D51C68A" w:rsidR="00F46EC6" w:rsidRDefault="00CA11ED" w:rsidP="00485F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390" w:type="dxa"/>
          </w:tcPr>
          <w:p w14:paraId="2D17CD83" w14:textId="753A86D4" w:rsidR="00F46EC6" w:rsidRDefault="00CA11ED" w:rsidP="00485F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390" w:type="dxa"/>
          </w:tcPr>
          <w:p w14:paraId="0533E0CD" w14:textId="61536607" w:rsidR="00F46EC6" w:rsidRDefault="00CA11ED" w:rsidP="00485FD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9</w:t>
            </w:r>
          </w:p>
        </w:tc>
      </w:tr>
    </w:tbl>
    <w:p w14:paraId="456EF98A" w14:textId="7C2430E5" w:rsidR="00AF76A9" w:rsidRDefault="00AF76A9">
      <w:pPr>
        <w:rPr>
          <w:rFonts w:ascii="Arial" w:hAnsi="Arial" w:cs="Arial"/>
          <w:sz w:val="24"/>
          <w:szCs w:val="24"/>
        </w:rPr>
      </w:pPr>
    </w:p>
    <w:p w14:paraId="1374C54B" w14:textId="01C18AB8" w:rsidR="00F4592E" w:rsidRDefault="00F4592E">
      <w:pPr>
        <w:rPr>
          <w:rFonts w:ascii="Arial" w:hAnsi="Arial" w:cs="Arial"/>
          <w:sz w:val="24"/>
          <w:szCs w:val="24"/>
        </w:rPr>
      </w:pPr>
    </w:p>
    <w:p w14:paraId="78F3585B" w14:textId="13E17B45" w:rsidR="00F66718" w:rsidRDefault="00F66718">
      <w:pPr>
        <w:rPr>
          <w:rFonts w:ascii="Arial" w:hAnsi="Arial" w:cs="Arial"/>
          <w:sz w:val="24"/>
          <w:szCs w:val="24"/>
        </w:rPr>
      </w:pPr>
    </w:p>
    <w:p w14:paraId="4C42B246" w14:textId="35BE07B7" w:rsidR="00F66718" w:rsidRDefault="00F66718" w:rsidP="00F66718">
      <w:pPr>
        <w:rPr>
          <w:rFonts w:ascii="Arial" w:hAnsi="Arial" w:cs="Arial"/>
          <w:sz w:val="24"/>
          <w:szCs w:val="24"/>
        </w:rPr>
      </w:pPr>
    </w:p>
    <w:p w14:paraId="563ABA9D" w14:textId="26160FA6" w:rsidR="00F4592E" w:rsidRPr="00F66718" w:rsidRDefault="00F66718" w:rsidP="00F66718">
      <w:pPr>
        <w:tabs>
          <w:tab w:val="left" w:pos="523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sectPr w:rsidR="00F4592E" w:rsidRPr="00F667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zMzSwMLUwNDK2MDVQ0lEKTi0uzszPAykwqQUAFMoDOiwAAAA="/>
  </w:docVars>
  <w:rsids>
    <w:rsidRoot w:val="00672BB3"/>
    <w:rsid w:val="000C4B41"/>
    <w:rsid w:val="001301C0"/>
    <w:rsid w:val="00221933"/>
    <w:rsid w:val="00485FD3"/>
    <w:rsid w:val="005802BB"/>
    <w:rsid w:val="005C05A1"/>
    <w:rsid w:val="00636C7B"/>
    <w:rsid w:val="00672BB3"/>
    <w:rsid w:val="0079744D"/>
    <w:rsid w:val="007B0C8B"/>
    <w:rsid w:val="00991692"/>
    <w:rsid w:val="00AF76A9"/>
    <w:rsid w:val="00BA2D52"/>
    <w:rsid w:val="00C1639A"/>
    <w:rsid w:val="00C62090"/>
    <w:rsid w:val="00CA11ED"/>
    <w:rsid w:val="00CF23B4"/>
    <w:rsid w:val="00D55A44"/>
    <w:rsid w:val="00DB159B"/>
    <w:rsid w:val="00F4592E"/>
    <w:rsid w:val="00F46EC6"/>
    <w:rsid w:val="00F66718"/>
    <w:rsid w:val="00F92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DCAA7"/>
  <w15:chartTrackingRefBased/>
  <w15:docId w15:val="{0689E99B-0322-48E1-A79A-531676880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6E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6E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611</Words>
  <Characters>348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IQUL ISLAM</dc:creator>
  <cp:keywords/>
  <dc:description/>
  <cp:lastModifiedBy>Windows User</cp:lastModifiedBy>
  <cp:revision>4</cp:revision>
  <dcterms:created xsi:type="dcterms:W3CDTF">2020-11-03T23:58:00Z</dcterms:created>
  <dcterms:modified xsi:type="dcterms:W3CDTF">2020-11-04T00:46:00Z</dcterms:modified>
</cp:coreProperties>
</file>